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77777777" w:rsidR="007D2064" w:rsidRPr="007B6AFB" w:rsidRDefault="007D2064" w:rsidP="008409E2">
      <w:pPr>
        <w:jc w:val="both"/>
        <w:rPr>
          <w:rFonts w:ascii="Sylfaen" w:hAnsi="Sylfaen"/>
          <w:lang w:val="ka-GE"/>
        </w:rPr>
      </w:pPr>
    </w:p>
    <w:p w14:paraId="6D751914" w14:textId="5D72E642" w:rsidR="00FF58E8" w:rsidRPr="00C24545" w:rsidRDefault="00FF58E8" w:rsidP="00FF58E8">
      <w:pPr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C24545">
        <w:rPr>
          <w:rFonts w:ascii="Segoe UI" w:hAnsi="Segoe UI" w:cs="Segoe UI"/>
          <w:b/>
          <w:bCs/>
          <w:color w:val="C00000"/>
          <w:sz w:val="21"/>
          <w:szCs w:val="21"/>
          <w:u w:val="single"/>
          <w:shd w:val="clear" w:color="auto" w:fill="FFFFFF"/>
          <w:lang w:val="ka-GE"/>
        </w:rPr>
        <w:t xml:space="preserve">#RFQ </w:t>
      </w:r>
      <w:r w:rsidR="001A588C">
        <w:rPr>
          <w:rFonts w:ascii="Segoe UI" w:hAnsi="Segoe UI" w:cs="Segoe UI"/>
          <w:b/>
          <w:bCs/>
          <w:color w:val="C00000"/>
          <w:sz w:val="21"/>
          <w:szCs w:val="21"/>
          <w:u w:val="single"/>
          <w:shd w:val="clear" w:color="auto" w:fill="FFFFFF"/>
        </w:rPr>
        <w:t>20</w:t>
      </w:r>
      <w:r w:rsidRPr="00C24545">
        <w:rPr>
          <w:rFonts w:ascii="Segoe UI" w:hAnsi="Segoe UI" w:cs="Segoe UI"/>
          <w:b/>
          <w:bCs/>
          <w:color w:val="C00000"/>
          <w:sz w:val="21"/>
          <w:szCs w:val="21"/>
          <w:u w:val="single"/>
          <w:shd w:val="clear" w:color="auto" w:fill="FFFFFF"/>
          <w:lang w:val="ka-GE"/>
        </w:rPr>
        <w:t>05-01</w:t>
      </w:r>
    </w:p>
    <w:p w14:paraId="19ED3D87" w14:textId="79AFEF1D" w:rsidR="00026BA5" w:rsidRPr="00026BA5" w:rsidRDefault="00026BA5" w:rsidP="00026BA5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მოწვევა </w:t>
      </w:r>
      <w:r w:rsidR="000D5462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</w:t>
      </w:r>
      <w:r w:rsidR="00C17F2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ავეჯის</w:t>
      </w:r>
      <w:r w:rsidR="001C2641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</w:t>
      </w:r>
      <w:r w:rsidR="000D5462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(</w:t>
      </w:r>
      <w:r w:rsidR="001C2641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სამზარეულოს მაგიდა 6 სკამით) </w:t>
      </w: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ფასთა კ(ვ)ოტირებაზე</w:t>
      </w:r>
    </w:p>
    <w:p w14:paraId="7855BDDB" w14:textId="1700EF69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664EFB10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</w:t>
      </w:r>
      <w:r w:rsidR="00E970FE">
        <w:rPr>
          <w:rFonts w:ascii="Sylfaen" w:hAnsi="Sylfaen"/>
          <w:lang w:val="ka-GE"/>
        </w:rPr>
        <w:t xml:space="preserve"> (ლდს)</w:t>
      </w:r>
      <w:r w:rsidRPr="00033DEA">
        <w:rPr>
          <w:rFonts w:ascii="Sylfaen" w:hAnsi="Sylfaen"/>
          <w:lang w:val="ka-GE"/>
        </w:rPr>
        <w:t xml:space="preserve">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1626B2B0" w14:textId="7DCF8F06" w:rsidR="004D07D1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>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ლტოლვილ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იძულებით გადაადგილებულ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 xml:space="preserve"> პირ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 w:rsidRPr="00033DEA">
        <w:rPr>
          <w:rFonts w:ascii="Sylfaen" w:hAnsi="Sylfaen"/>
          <w:lang w:val="ka-GE"/>
        </w:rPr>
        <w:t>ებ</w:t>
      </w:r>
      <w:r w:rsidR="009430B9" w:rsidRPr="00033DEA">
        <w:rPr>
          <w:rFonts w:ascii="Sylfaen" w:hAnsi="Sylfaen"/>
          <w:lang w:val="ka-GE"/>
        </w:rPr>
        <w:t>ით</w:t>
      </w:r>
      <w:r w:rsidRPr="00033DEA">
        <w:rPr>
          <w:rFonts w:ascii="Sylfaen" w:hAnsi="Sylfaen"/>
          <w:lang w:val="ka-GE"/>
        </w:rPr>
        <w:t>.</w:t>
      </w:r>
    </w:p>
    <w:p w14:paraId="5297BD51" w14:textId="6DD5C82B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 w:rsidRPr="00033DEA">
        <w:rPr>
          <w:rFonts w:ascii="Sylfaen" w:hAnsi="Sylfaen"/>
          <w:lang w:val="ka-GE"/>
        </w:rPr>
        <w:t xml:space="preserve">, </w:t>
      </w:r>
      <w:r w:rsidRPr="00033DEA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35CA2399" w:rsidR="008409E2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5C01BD98" w14:textId="77777777" w:rsidR="009D491D" w:rsidRDefault="009D491D" w:rsidP="009D491D">
      <w:pPr>
        <w:jc w:val="both"/>
        <w:rPr>
          <w:rFonts w:ascii="Sylfaen" w:hAnsi="Sylfaen"/>
          <w:lang w:val="ka-GE"/>
        </w:rPr>
      </w:pPr>
      <w:r w:rsidRPr="00DE31F6">
        <w:rPr>
          <w:rFonts w:ascii="Sylfaen" w:hAnsi="Sylfaen"/>
          <w:lang w:val="ka-GE"/>
        </w:rPr>
        <w:t xml:space="preserve">2019 წლის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</w:t>
      </w:r>
      <w:r>
        <w:rPr>
          <w:rFonts w:ascii="Sylfaen" w:hAnsi="Sylfaen"/>
          <w:lang w:val="ka-GE"/>
        </w:rPr>
        <w:t xml:space="preserve"> (</w:t>
      </w:r>
      <w:r w:rsidRPr="00A73144">
        <w:rPr>
          <w:rFonts w:ascii="Sylfaen" w:hAnsi="Sylfaen"/>
          <w:lang w:val="ka-GE"/>
        </w:rPr>
        <w:t>(DRC)</w:t>
      </w:r>
      <w:r w:rsidRPr="00417A2F">
        <w:rPr>
          <w:rFonts w:ascii="Sylfaen" w:hAnsi="Sylfaen"/>
          <w:lang w:val="ka-GE"/>
        </w:rPr>
        <w:t xml:space="preserve">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 w:rsidRPr="00DE31F6">
        <w:rPr>
          <w:rFonts w:ascii="Sylfaen" w:hAnsi="Sylfaen"/>
          <w:lang w:val="ka-GE"/>
        </w:rPr>
        <w:t xml:space="preserve"> </w:t>
      </w:r>
      <w:r w:rsidRPr="00417A2F">
        <w:rPr>
          <w:rFonts w:ascii="Sylfaen" w:hAnsi="Sylfaen"/>
          <w:lang w:val="ka-GE"/>
        </w:rPr>
        <w:t xml:space="preserve">თემებისთვის “, რომელიც ფინანსდება </w:t>
      </w:r>
      <w:r>
        <w:rPr>
          <w:rFonts w:ascii="Sylfaen" w:hAnsi="Sylfaen"/>
          <w:lang w:val="ka-GE"/>
        </w:rPr>
        <w:t xml:space="preserve">გერმანიის </w:t>
      </w:r>
      <w:r w:rsidRPr="00417A2F">
        <w:rPr>
          <w:rFonts w:ascii="Sylfaen" w:hAnsi="Sylfaen"/>
          <w:lang w:val="ka-GE"/>
        </w:rPr>
        <w:t xml:space="preserve">მთავრობის მიერ </w:t>
      </w:r>
      <w:r w:rsidRPr="00DE31F6">
        <w:rPr>
          <w:rFonts w:ascii="Sylfaen" w:hAnsi="Sylfaen"/>
          <w:lang w:val="ka-GE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7CB94524" w14:textId="4CCB53FA" w:rsidR="00516D6B" w:rsidRPr="00743F94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მოთხოვნილ </w:t>
      </w:r>
      <w:r w:rsidR="00322F3E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საქონელზე</w:t>
      </w:r>
      <w:r w:rsidR="00743F94" w:rsidRPr="00DE31F6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</w:t>
      </w:r>
      <w:r w:rsidR="00743F94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და საკონტრაქტო პირობებზე</w:t>
      </w:r>
    </w:p>
    <w:p w14:paraId="46BE1073" w14:textId="49423E4E" w:rsidR="00B21753" w:rsidRPr="00B21753" w:rsidRDefault="00485F96" w:rsidP="00485F96">
      <w:pPr>
        <w:jc w:val="both"/>
        <w:rPr>
          <w:rFonts w:ascii="Sylfaen" w:hAnsi="Sylfaen"/>
          <w:lang w:val="ka-GE"/>
        </w:rPr>
      </w:pPr>
      <w:r w:rsidRPr="00B21753">
        <w:rPr>
          <w:rFonts w:ascii="Sylfaen" w:hAnsi="Sylfaen"/>
          <w:lang w:val="ka-GE"/>
        </w:rPr>
        <w:t xml:space="preserve">ლტოლვილთა დანიის საბჭომ აღნიშნული პროექტის ფარგლებში განახორციელა  დევნილთა მფლობელობაში არსებულ </w:t>
      </w:r>
      <w:r w:rsidR="00F549DC" w:rsidRPr="00B21753">
        <w:rPr>
          <w:rFonts w:ascii="Sylfaen" w:hAnsi="Sylfaen"/>
          <w:lang w:val="ka-GE"/>
        </w:rPr>
        <w:t>მიწის ნაკვეთ</w:t>
      </w:r>
      <w:r w:rsidR="00267B84">
        <w:rPr>
          <w:rFonts w:ascii="Sylfaen" w:hAnsi="Sylfaen"/>
          <w:lang w:val="ka-GE"/>
        </w:rPr>
        <w:t>ებ</w:t>
      </w:r>
      <w:r w:rsidR="00E970FE">
        <w:rPr>
          <w:rFonts w:ascii="Sylfaen" w:hAnsi="Sylfaen"/>
          <w:lang w:val="ka-GE"/>
        </w:rPr>
        <w:t>ზე</w:t>
      </w:r>
      <w:r w:rsidR="00F549DC" w:rsidRPr="00B21753">
        <w:rPr>
          <w:rFonts w:ascii="Sylfaen" w:hAnsi="Sylfaen"/>
          <w:lang w:val="ka-GE"/>
        </w:rPr>
        <w:t xml:space="preserve"> ინდივიდუალური სახლების </w:t>
      </w:r>
      <w:r w:rsidR="00B21753" w:rsidRPr="00B21753">
        <w:rPr>
          <w:rFonts w:ascii="Sylfaen" w:hAnsi="Sylfaen"/>
          <w:lang w:val="ka-GE"/>
        </w:rPr>
        <w:t>მშენებლობა</w:t>
      </w:r>
      <w:r w:rsidR="00E970FE">
        <w:rPr>
          <w:rFonts w:ascii="Sylfaen" w:hAnsi="Sylfaen"/>
          <w:lang w:val="ka-GE"/>
        </w:rPr>
        <w:t>,</w:t>
      </w:r>
      <w:r w:rsidR="00B21753" w:rsidRPr="00B21753">
        <w:rPr>
          <w:rFonts w:ascii="Sylfaen" w:hAnsi="Sylfaen"/>
          <w:lang w:val="ka-GE"/>
        </w:rPr>
        <w:t xml:space="preserve"> გრძელვადიანი თავშესაფრით უზრუნველყოფის კომპონენტის  ფარგლებში</w:t>
      </w:r>
      <w:r w:rsidR="00E970FE">
        <w:rPr>
          <w:rFonts w:ascii="Sylfaen" w:hAnsi="Sylfaen"/>
          <w:lang w:val="ka-GE"/>
        </w:rPr>
        <w:t>.</w:t>
      </w:r>
    </w:p>
    <w:p w14:paraId="0FE35257" w14:textId="77777777" w:rsidR="008C1353" w:rsidRDefault="00E970FE" w:rsidP="005A5374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ლდს </w:t>
      </w:r>
      <w:r w:rsidR="00713E0D" w:rsidRPr="00412B3A">
        <w:rPr>
          <w:rFonts w:ascii="Sylfaen" w:hAnsi="Sylfaen"/>
          <w:lang w:val="ka-GE"/>
        </w:rPr>
        <w:t>გეგმავს</w:t>
      </w:r>
      <w:r w:rsidR="00602CE4" w:rsidRPr="00412B3A">
        <w:rPr>
          <w:rFonts w:ascii="Sylfaen" w:hAnsi="Sylfaen"/>
          <w:lang w:val="ka-GE"/>
        </w:rPr>
        <w:t xml:space="preserve"> </w:t>
      </w:r>
      <w:r w:rsidR="00346A2D">
        <w:rPr>
          <w:rFonts w:ascii="Sylfaen" w:hAnsi="Sylfaen"/>
          <w:lang w:val="ka-GE"/>
        </w:rPr>
        <w:t>განსაზღვრული</w:t>
      </w:r>
      <w:r w:rsidR="00BA1FD2">
        <w:rPr>
          <w:rFonts w:ascii="Sylfaen" w:hAnsi="Sylfaen"/>
          <w:lang w:val="ka-GE"/>
        </w:rPr>
        <w:t xml:space="preserve"> ბიუჯეტის ფარგლებში</w:t>
      </w:r>
      <w:r w:rsidR="00346A2D">
        <w:rPr>
          <w:rFonts w:ascii="Sylfaen" w:hAnsi="Sylfaen"/>
          <w:lang w:val="ka-GE"/>
        </w:rPr>
        <w:t xml:space="preserve"> </w:t>
      </w:r>
      <w:r w:rsidR="00905068">
        <w:rPr>
          <w:rFonts w:ascii="Sylfaen" w:hAnsi="Sylfaen"/>
          <w:lang w:val="ka-GE"/>
        </w:rPr>
        <w:t xml:space="preserve">სახლების </w:t>
      </w:r>
      <w:r w:rsidR="00F35CD3">
        <w:rPr>
          <w:rFonts w:ascii="Sylfaen" w:hAnsi="Sylfaen"/>
          <w:lang w:val="ka-GE"/>
        </w:rPr>
        <w:t>საყოფაცხოვრებო ნივთებით</w:t>
      </w:r>
      <w:r w:rsidR="00B11042">
        <w:rPr>
          <w:rFonts w:ascii="Sylfaen" w:hAnsi="Sylfaen"/>
          <w:lang w:val="ka-GE"/>
        </w:rPr>
        <w:t xml:space="preserve">, კერძოდ კი </w:t>
      </w:r>
      <w:r w:rsidR="00F35CD3">
        <w:rPr>
          <w:rFonts w:ascii="Sylfaen" w:hAnsi="Sylfaen"/>
          <w:b/>
          <w:bCs/>
          <w:u w:val="single"/>
          <w:lang w:val="ka-GE"/>
        </w:rPr>
        <w:t>სამზარეულოს მაგიდით და 6 სკამით</w:t>
      </w:r>
      <w:r w:rsidR="004045C6">
        <w:rPr>
          <w:rFonts w:ascii="Sylfaen" w:hAnsi="Sylfaen"/>
          <w:lang w:val="ka-GE"/>
        </w:rPr>
        <w:t xml:space="preserve"> </w:t>
      </w:r>
      <w:r w:rsidR="00905068">
        <w:rPr>
          <w:rFonts w:ascii="Sylfaen" w:hAnsi="Sylfaen"/>
          <w:lang w:val="ka-GE"/>
        </w:rPr>
        <w:t>აღჭურვას</w:t>
      </w:r>
      <w:r w:rsidR="004045C6">
        <w:rPr>
          <w:rFonts w:ascii="Sylfaen" w:hAnsi="Sylfaen"/>
          <w:lang w:val="ka-GE"/>
        </w:rPr>
        <w:t>.</w:t>
      </w:r>
    </w:p>
    <w:p w14:paraId="79E8913B" w14:textId="18CDB56A" w:rsidR="00792CFD" w:rsidRPr="00AF391A" w:rsidRDefault="00097AB3" w:rsidP="00634A7E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i/>
          <w:iCs/>
          <w:u w:val="single"/>
          <w:lang w:val="ka-GE"/>
        </w:rPr>
        <w:lastRenderedPageBreak/>
        <w:t xml:space="preserve">დაწვრილებითი </w:t>
      </w:r>
      <w:r w:rsidR="003E1BB7">
        <w:rPr>
          <w:rFonts w:ascii="Sylfaen" w:hAnsi="Sylfaen"/>
          <w:i/>
          <w:iCs/>
          <w:u w:val="single"/>
          <w:lang w:val="ka-GE"/>
        </w:rPr>
        <w:t>ინფორმაცი</w:t>
      </w:r>
      <w:r w:rsidR="005A5374">
        <w:rPr>
          <w:rFonts w:ascii="Sylfaen" w:hAnsi="Sylfaen"/>
          <w:i/>
          <w:iCs/>
          <w:u w:val="single"/>
          <w:lang w:val="ka-GE"/>
        </w:rPr>
        <w:t xml:space="preserve">ა მოთხოვნილი </w:t>
      </w:r>
      <w:r w:rsidR="00DE31F6">
        <w:rPr>
          <w:rFonts w:ascii="Sylfaen" w:hAnsi="Sylfaen"/>
          <w:i/>
          <w:iCs/>
          <w:u w:val="single"/>
          <w:lang w:val="ka-GE"/>
        </w:rPr>
        <w:t>საქონლის</w:t>
      </w:r>
      <w:r w:rsidR="005A5374">
        <w:rPr>
          <w:rFonts w:ascii="Sylfaen" w:hAnsi="Sylfaen"/>
          <w:i/>
          <w:iCs/>
          <w:u w:val="single"/>
          <w:lang w:val="ka-GE"/>
        </w:rPr>
        <w:t xml:space="preserve"> სპეციფიკა</w:t>
      </w:r>
      <w:r w:rsidR="00AA2F17">
        <w:rPr>
          <w:rFonts w:ascii="Sylfaen" w:hAnsi="Sylfaen"/>
          <w:i/>
          <w:iCs/>
          <w:u w:val="single"/>
          <w:lang w:val="ka-GE"/>
        </w:rPr>
        <w:t>ც</w:t>
      </w:r>
      <w:r w:rsidR="005A5374">
        <w:rPr>
          <w:rFonts w:ascii="Sylfaen" w:hAnsi="Sylfaen"/>
          <w:i/>
          <w:iCs/>
          <w:u w:val="single"/>
          <w:lang w:val="ka-GE"/>
        </w:rPr>
        <w:t xml:space="preserve">იაზე </w:t>
      </w:r>
      <w:r w:rsidR="00C72F73" w:rsidRPr="00FA1BB7">
        <w:rPr>
          <w:rFonts w:ascii="Sylfaen" w:hAnsi="Sylfaen"/>
          <w:i/>
          <w:iCs/>
          <w:u w:val="single"/>
          <w:lang w:val="ka-GE"/>
        </w:rPr>
        <w:t>იხილ</w:t>
      </w:r>
      <w:r w:rsidR="00AA2F17">
        <w:rPr>
          <w:rFonts w:ascii="Sylfaen" w:hAnsi="Sylfaen"/>
          <w:i/>
          <w:iCs/>
          <w:u w:val="single"/>
          <w:lang w:val="ka-GE"/>
        </w:rPr>
        <w:t xml:space="preserve">ეთ </w:t>
      </w:r>
      <w:r w:rsidR="00257623" w:rsidRPr="00FA1BB7">
        <w:rPr>
          <w:rFonts w:ascii="Sylfaen" w:hAnsi="Sylfaen"/>
          <w:i/>
          <w:iCs/>
          <w:u w:val="single"/>
          <w:lang w:val="ka-GE"/>
        </w:rPr>
        <w:t>დანართ</w:t>
      </w:r>
      <w:r w:rsidR="00DE31F6">
        <w:rPr>
          <w:rFonts w:ascii="Sylfaen" w:hAnsi="Sylfaen"/>
          <w:i/>
          <w:iCs/>
          <w:u w:val="single"/>
          <w:lang w:val="ka-GE"/>
        </w:rPr>
        <w:t xml:space="preserve">ში </w:t>
      </w:r>
      <w:r w:rsidR="00290B0C" w:rsidRPr="00634A7E">
        <w:rPr>
          <w:rFonts w:ascii="Sylfaen" w:hAnsi="Sylfaen"/>
          <w:i/>
          <w:iCs/>
          <w:u w:val="single"/>
          <w:lang w:val="ka-GE"/>
        </w:rPr>
        <w:t>(</w:t>
      </w:r>
      <w:r w:rsidR="00634A7E" w:rsidRPr="00634A7E">
        <w:rPr>
          <w:rFonts w:ascii="Sylfaen" w:hAnsi="Sylfaen"/>
          <w:lang w:val="ka-GE"/>
        </w:rPr>
        <w:t>Annex A</w:t>
      </w:r>
      <w:r w:rsidR="00634A7E">
        <w:rPr>
          <w:rFonts w:ascii="Sylfaen" w:hAnsi="Sylfaen"/>
          <w:lang w:val="ka-GE"/>
        </w:rPr>
        <w:t>1,</w:t>
      </w:r>
      <w:r w:rsidR="00634A7E" w:rsidRPr="00634A7E">
        <w:rPr>
          <w:rFonts w:ascii="Sylfaen" w:hAnsi="Sylfaen"/>
          <w:lang w:val="ka-GE"/>
        </w:rPr>
        <w:t xml:space="preserve"> A 2</w:t>
      </w:r>
      <w:r w:rsidR="00634A7E">
        <w:rPr>
          <w:rFonts w:ascii="Sylfaen" w:hAnsi="Sylfaen"/>
          <w:lang w:val="ka-GE"/>
        </w:rPr>
        <w:t xml:space="preserve">; </w:t>
      </w:r>
      <w:r w:rsidR="00634A7E" w:rsidRPr="00634A7E">
        <w:rPr>
          <w:rFonts w:ascii="Sylfaen" w:hAnsi="Sylfaen"/>
          <w:lang w:val="ka-GE"/>
        </w:rPr>
        <w:t xml:space="preserve">Annex </w:t>
      </w:r>
      <w:r w:rsidR="00926CB4" w:rsidRPr="00926CB4">
        <w:rPr>
          <w:rFonts w:ascii="Sylfaen" w:hAnsi="Sylfaen"/>
          <w:lang w:val="ka-GE"/>
        </w:rPr>
        <w:t>B</w:t>
      </w:r>
      <w:r w:rsidR="00634A7E" w:rsidRPr="00634A7E">
        <w:rPr>
          <w:rFonts w:ascii="Sylfaen" w:hAnsi="Sylfaen"/>
          <w:lang w:val="ka-GE"/>
        </w:rPr>
        <w:t>)</w:t>
      </w:r>
    </w:p>
    <w:p w14:paraId="60B8CC26" w14:textId="4859A037" w:rsidR="005A31D0" w:rsidRPr="005A31D0" w:rsidRDefault="005A31D0" w:rsidP="00634A7E">
      <w:pPr>
        <w:jc w:val="both"/>
        <w:rPr>
          <w:rFonts w:ascii="Sylfaen" w:hAnsi="Sylfaen"/>
          <w:b/>
          <w:bCs/>
          <w:i/>
          <w:iCs/>
          <w:lang w:val="ka-GE"/>
        </w:rPr>
      </w:pPr>
      <w:r>
        <w:rPr>
          <w:rFonts w:ascii="Sylfaen" w:hAnsi="Sylfaen"/>
          <w:b/>
          <w:bCs/>
          <w:i/>
          <w:iCs/>
          <w:lang w:val="ka-GE"/>
        </w:rPr>
        <w:t>მითითებული</w:t>
      </w:r>
      <w:r w:rsidRPr="005A31D0">
        <w:rPr>
          <w:rFonts w:ascii="Sylfaen" w:hAnsi="Sylfaen"/>
          <w:b/>
          <w:bCs/>
          <w:i/>
          <w:iCs/>
          <w:lang w:val="ka-GE"/>
        </w:rPr>
        <w:t xml:space="preserve"> რაოდენობა </w:t>
      </w:r>
      <w:r>
        <w:rPr>
          <w:rFonts w:ascii="Sylfaen" w:hAnsi="Sylfaen"/>
          <w:b/>
          <w:bCs/>
          <w:i/>
          <w:iCs/>
          <w:lang w:val="ka-GE"/>
        </w:rPr>
        <w:t>მოცემულია მხოლოდ</w:t>
      </w:r>
      <w:r w:rsidRPr="005A31D0">
        <w:rPr>
          <w:rFonts w:ascii="Sylfaen" w:hAnsi="Sylfaen"/>
          <w:b/>
          <w:bCs/>
          <w:i/>
          <w:iCs/>
          <w:lang w:val="ka-GE"/>
        </w:rPr>
        <w:t xml:space="preserve"> ფასების შედარებისთვის. </w:t>
      </w:r>
      <w:r>
        <w:rPr>
          <w:rFonts w:ascii="Sylfaen" w:hAnsi="Sylfaen"/>
          <w:b/>
          <w:bCs/>
          <w:i/>
          <w:iCs/>
          <w:lang w:val="ka-GE"/>
        </w:rPr>
        <w:t>რეალური</w:t>
      </w:r>
      <w:r w:rsidRPr="005A31D0">
        <w:rPr>
          <w:rFonts w:ascii="Sylfaen" w:hAnsi="Sylfaen"/>
          <w:b/>
          <w:bCs/>
          <w:i/>
          <w:iCs/>
          <w:lang w:val="ka-GE"/>
        </w:rPr>
        <w:t xml:space="preserve"> რაოდენობა </w:t>
      </w:r>
      <w:r w:rsidR="00D66880">
        <w:rPr>
          <w:rFonts w:ascii="Sylfaen" w:hAnsi="Sylfaen"/>
          <w:b/>
          <w:bCs/>
          <w:i/>
          <w:iCs/>
          <w:lang w:val="ka-GE"/>
        </w:rPr>
        <w:t xml:space="preserve">და ლოკაცია </w:t>
      </w:r>
      <w:r w:rsidRPr="005A31D0">
        <w:rPr>
          <w:rFonts w:ascii="Sylfaen" w:hAnsi="Sylfaen"/>
          <w:b/>
          <w:bCs/>
          <w:i/>
          <w:iCs/>
          <w:lang w:val="ka-GE"/>
        </w:rPr>
        <w:t>განისაზღვრება DRC-ის  საჭიროების მიხედვით</w:t>
      </w:r>
      <w:r>
        <w:rPr>
          <w:rFonts w:ascii="Sylfaen" w:hAnsi="Sylfaen"/>
          <w:b/>
          <w:bCs/>
          <w:i/>
          <w:iCs/>
          <w:lang w:val="ka-GE"/>
        </w:rPr>
        <w:t xml:space="preserve"> და ეცნობება გამარჯვებულ კომპანიას.</w:t>
      </w:r>
      <w:r w:rsidR="00E85081">
        <w:rPr>
          <w:rFonts w:ascii="Sylfaen" w:hAnsi="Sylfaen"/>
          <w:b/>
          <w:bCs/>
          <w:i/>
          <w:iCs/>
          <w:lang w:val="ka-GE"/>
        </w:rPr>
        <w:t xml:space="preserve"> ნივთების შესყიდვა ჩარჩო-ხელშეკრულების ფარგლებში </w:t>
      </w:r>
      <w:r w:rsidR="00973C15">
        <w:rPr>
          <w:rFonts w:ascii="Sylfaen" w:hAnsi="Sylfaen"/>
          <w:b/>
          <w:bCs/>
          <w:i/>
          <w:iCs/>
          <w:lang w:val="ka-GE"/>
        </w:rPr>
        <w:t>მოხდება ეტაპობრივად.</w:t>
      </w:r>
    </w:p>
    <w:p w14:paraId="554328D1" w14:textId="74441934" w:rsidR="00743F94" w:rsidRDefault="00D6248D" w:rsidP="00547B49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ლტოლვილთა დანიის საბჭო იწვევს პოტენციურ მომწოდებლებს</w:t>
      </w:r>
      <w:r w:rsidR="0001009F">
        <w:rPr>
          <w:rFonts w:ascii="Sylfaen" w:hAnsi="Sylfaen"/>
          <w:lang w:val="ka-GE"/>
        </w:rPr>
        <w:t xml:space="preserve"> ფასთა კვოტირებაზე </w:t>
      </w:r>
      <w:r w:rsidR="00221745">
        <w:rPr>
          <w:rFonts w:ascii="Sylfaen" w:hAnsi="Sylfaen"/>
          <w:lang w:val="ka-GE"/>
        </w:rPr>
        <w:t xml:space="preserve">მოთხოვნილი </w:t>
      </w:r>
      <w:r w:rsidR="00611ED9">
        <w:rPr>
          <w:rFonts w:ascii="Sylfaen" w:hAnsi="Sylfaen"/>
          <w:lang w:val="ka-GE"/>
        </w:rPr>
        <w:t>საქონლის</w:t>
      </w:r>
      <w:r w:rsidR="00221745">
        <w:rPr>
          <w:rFonts w:ascii="Sylfaen" w:hAnsi="Sylfaen"/>
          <w:lang w:val="ka-GE"/>
        </w:rPr>
        <w:t xml:space="preserve"> </w:t>
      </w:r>
      <w:r w:rsidR="0001009F" w:rsidRPr="00322F3E">
        <w:rPr>
          <w:rFonts w:ascii="Sylfaen" w:hAnsi="Sylfaen"/>
          <w:b/>
          <w:bCs/>
          <w:u w:val="single"/>
          <w:lang w:val="ka-GE"/>
        </w:rPr>
        <w:t>ერთეულის ფასი</w:t>
      </w:r>
      <w:r w:rsidR="00221745" w:rsidRPr="00322F3E">
        <w:rPr>
          <w:rFonts w:ascii="Sylfaen" w:hAnsi="Sylfaen"/>
          <w:b/>
          <w:bCs/>
          <w:u w:val="single"/>
          <w:lang w:val="ka-GE"/>
        </w:rPr>
        <w:t>ს დაფიქსირებით.</w:t>
      </w:r>
      <w:r w:rsidR="00221745">
        <w:rPr>
          <w:rFonts w:ascii="Sylfaen" w:hAnsi="Sylfaen"/>
          <w:lang w:val="ka-GE"/>
        </w:rPr>
        <w:t xml:space="preserve"> </w:t>
      </w:r>
      <w:r w:rsidR="0001009F">
        <w:rPr>
          <w:rFonts w:ascii="Sylfaen" w:hAnsi="Sylfaen"/>
          <w:lang w:val="ka-GE"/>
        </w:rPr>
        <w:t xml:space="preserve"> </w:t>
      </w:r>
      <w:r w:rsidR="00743F94" w:rsidRPr="00D37F16">
        <w:rPr>
          <w:rFonts w:ascii="Sylfaen" w:hAnsi="Sylfaen"/>
          <w:lang w:val="ka-GE"/>
        </w:rPr>
        <w:t xml:space="preserve">ფასები წარმოდგენილი უნდა იყოს ეროვნულ ვალუტაში </w:t>
      </w:r>
      <w:r w:rsidR="00743F94" w:rsidRPr="006F0D53">
        <w:rPr>
          <w:rFonts w:ascii="Sylfaen" w:hAnsi="Sylfaen"/>
          <w:b/>
          <w:bCs/>
          <w:lang w:val="ka-GE"/>
        </w:rPr>
        <w:t xml:space="preserve">დამატებული ღირებულების გადასახადის (დღგ) </w:t>
      </w:r>
      <w:r w:rsidR="00AA2EBB">
        <w:rPr>
          <w:rFonts w:ascii="Sylfaen" w:hAnsi="Sylfaen"/>
          <w:lang w:val="ka-GE"/>
        </w:rPr>
        <w:t>ჩათვლით</w:t>
      </w:r>
      <w:r w:rsidR="000A1F1E">
        <w:rPr>
          <w:rFonts w:ascii="Sylfaen" w:hAnsi="Sylfaen"/>
          <w:lang w:val="ka-GE"/>
        </w:rPr>
        <w:t xml:space="preserve">. </w:t>
      </w:r>
      <w:r w:rsidR="00AB236E">
        <w:rPr>
          <w:rFonts w:ascii="Sylfaen" w:hAnsi="Sylfaen"/>
          <w:lang w:val="ka-GE"/>
        </w:rPr>
        <w:t xml:space="preserve">ასევე ფასი უნდა მოიცავდეს ტრანსპოტირების და სხვა გადაცემასთან დაკავშირებულ ხარჯებს. </w:t>
      </w:r>
    </w:p>
    <w:p w14:paraId="6D357DB6" w14:textId="77777777" w:rsidR="00743F94" w:rsidRPr="00D37F16" w:rsidRDefault="00743F94" w:rsidP="00547B49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2FBBE682" w14:textId="2FF3D53F" w:rsidR="00222959" w:rsidRPr="00743F94" w:rsidRDefault="00222959" w:rsidP="00547B49">
      <w:pPr>
        <w:jc w:val="both"/>
        <w:rPr>
          <w:rFonts w:ascii="Sylfaen" w:hAnsi="Sylfaen"/>
          <w:b/>
          <w:bCs/>
          <w:u w:val="single"/>
          <w:lang w:val="ka-GE"/>
        </w:rPr>
      </w:pPr>
      <w:r w:rsidRPr="00222959">
        <w:rPr>
          <w:rFonts w:ascii="Sylfaen" w:hAnsi="Sylfaen"/>
          <w:lang w:val="ka-GE"/>
        </w:rPr>
        <w:t xml:space="preserve">შერჩეული </w:t>
      </w:r>
      <w:r>
        <w:rPr>
          <w:rFonts w:ascii="Sylfaen" w:hAnsi="Sylfaen"/>
          <w:lang w:val="ka-GE"/>
        </w:rPr>
        <w:t xml:space="preserve">მომწოდებელი </w:t>
      </w:r>
      <w:r w:rsidRPr="00222959">
        <w:rPr>
          <w:rFonts w:ascii="Sylfaen" w:hAnsi="Sylfaen"/>
          <w:lang w:val="ka-GE"/>
        </w:rPr>
        <w:t xml:space="preserve">ითანამშრომლებს </w:t>
      </w:r>
      <w:r>
        <w:rPr>
          <w:rFonts w:ascii="Sylfaen" w:hAnsi="Sylfaen"/>
          <w:lang w:val="ka-GE"/>
        </w:rPr>
        <w:t xml:space="preserve">ლდს-სთან </w:t>
      </w:r>
      <w:r w:rsidRPr="00222959">
        <w:rPr>
          <w:rFonts w:ascii="Sylfaen" w:hAnsi="Sylfaen"/>
          <w:lang w:val="ka-GE"/>
        </w:rPr>
        <w:t xml:space="preserve">ჩარჩო ხელშეკრულების </w:t>
      </w:r>
      <w:r>
        <w:rPr>
          <w:rFonts w:ascii="Sylfaen" w:hAnsi="Sylfaen"/>
          <w:lang w:val="ka-GE"/>
        </w:rPr>
        <w:t xml:space="preserve">ფარგლებში </w:t>
      </w:r>
      <w:r w:rsidR="00AB236E">
        <w:rPr>
          <w:rFonts w:ascii="Sylfaen" w:hAnsi="Sylfaen"/>
          <w:lang w:val="ka-GE"/>
        </w:rPr>
        <w:t>არანა</w:t>
      </w:r>
      <w:r w:rsidR="00B52D47">
        <w:rPr>
          <w:rFonts w:ascii="Sylfaen" w:hAnsi="Sylfaen"/>
          <w:lang w:val="ka-GE"/>
        </w:rPr>
        <w:t>კ</w:t>
      </w:r>
      <w:r w:rsidR="00AB236E">
        <w:rPr>
          <w:rFonts w:ascii="Sylfaen" w:hAnsi="Sylfaen"/>
          <w:lang w:val="ka-GE"/>
        </w:rPr>
        <w:t xml:space="preserve">ლებ </w:t>
      </w:r>
      <w:r w:rsidR="008A4664">
        <w:rPr>
          <w:rFonts w:ascii="Sylfaen" w:hAnsi="Sylfaen"/>
        </w:rPr>
        <w:t>6</w:t>
      </w:r>
      <w:r w:rsidR="00AB236E">
        <w:rPr>
          <w:rFonts w:ascii="Sylfaen" w:hAnsi="Sylfaen"/>
          <w:lang w:val="ka-GE"/>
        </w:rPr>
        <w:t xml:space="preserve"> თვის ვადაში.</w:t>
      </w:r>
      <w:r w:rsidR="00221745">
        <w:rPr>
          <w:rFonts w:ascii="Sylfaen" w:hAnsi="Sylfaen"/>
          <w:lang w:val="ka-GE"/>
        </w:rPr>
        <w:t xml:space="preserve"> </w:t>
      </w:r>
      <w:r w:rsidRPr="00222959">
        <w:rPr>
          <w:rFonts w:ascii="Sylfaen" w:hAnsi="Sylfaen"/>
          <w:lang w:val="ka-GE"/>
        </w:rPr>
        <w:t xml:space="preserve">შესაბამისად, </w:t>
      </w:r>
      <w:r w:rsidR="00221745">
        <w:rPr>
          <w:rFonts w:ascii="Sylfaen" w:hAnsi="Sylfaen"/>
          <w:lang w:val="ka-GE"/>
        </w:rPr>
        <w:t xml:space="preserve">ლდს ითხოვს </w:t>
      </w:r>
      <w:r w:rsidR="00221745" w:rsidRPr="00743F94">
        <w:rPr>
          <w:rFonts w:ascii="Sylfaen" w:hAnsi="Sylfaen"/>
          <w:b/>
          <w:bCs/>
          <w:u w:val="single"/>
          <w:lang w:val="ka-GE"/>
        </w:rPr>
        <w:t xml:space="preserve">არ შეიცვალოს </w:t>
      </w:r>
      <w:r w:rsidRPr="00743F94">
        <w:rPr>
          <w:rFonts w:ascii="Sylfaen" w:hAnsi="Sylfaen"/>
          <w:b/>
          <w:bCs/>
          <w:u w:val="single"/>
          <w:lang w:val="ka-GE"/>
        </w:rPr>
        <w:t>შე</w:t>
      </w:r>
      <w:r w:rsidR="00221745" w:rsidRPr="00743F94">
        <w:rPr>
          <w:rFonts w:ascii="Sylfaen" w:hAnsi="Sylfaen"/>
          <w:b/>
          <w:bCs/>
          <w:u w:val="single"/>
          <w:lang w:val="ka-GE"/>
        </w:rPr>
        <w:t>მო</w:t>
      </w:r>
      <w:r w:rsidRPr="00743F94">
        <w:rPr>
          <w:rFonts w:ascii="Sylfaen" w:hAnsi="Sylfaen"/>
          <w:b/>
          <w:bCs/>
          <w:u w:val="single"/>
          <w:lang w:val="ka-GE"/>
        </w:rPr>
        <w:t>თავაზებული ფასები ხელშეკრულების პერიოდში.</w:t>
      </w:r>
    </w:p>
    <w:p w14:paraId="345A55AB" w14:textId="77777777" w:rsidR="00D76CEB" w:rsidRPr="0059615F" w:rsidRDefault="00D76CEB" w:rsidP="00D76CEB">
      <w:pPr>
        <w:jc w:val="both"/>
        <w:rPr>
          <w:rFonts w:ascii="Sylfaen" w:hAnsi="Sylfaen"/>
          <w:b/>
          <w:bCs/>
          <w:u w:val="single"/>
          <w:lang w:val="ka-GE"/>
        </w:rPr>
      </w:pPr>
      <w:r>
        <w:rPr>
          <w:rFonts w:ascii="Sylfaen" w:hAnsi="Sylfaen"/>
          <w:lang w:val="ka-GE"/>
        </w:rPr>
        <w:t xml:space="preserve">მომწოდებელ კომპანიას მოეთხოვება ტენდერის პაკეტს თან დაურთოს შემოთავაზებული </w:t>
      </w:r>
      <w:r w:rsidRPr="0059615F">
        <w:rPr>
          <w:rFonts w:ascii="Sylfaen" w:hAnsi="Sylfaen"/>
          <w:b/>
          <w:bCs/>
          <w:u w:val="single"/>
          <w:lang w:val="ka-GE"/>
        </w:rPr>
        <w:t>ნივთის ფოტო</w:t>
      </w:r>
      <w:r>
        <w:rPr>
          <w:rFonts w:ascii="Sylfaen" w:hAnsi="Sylfaen"/>
          <w:b/>
          <w:bCs/>
          <w:u w:val="single"/>
          <w:lang w:val="ka-GE"/>
        </w:rPr>
        <w:t>.</w:t>
      </w:r>
      <w:r w:rsidRPr="0059615F">
        <w:rPr>
          <w:rFonts w:ascii="Sylfaen" w:hAnsi="Sylfaen"/>
          <w:b/>
          <w:bCs/>
          <w:u w:val="single"/>
          <w:lang w:val="ka-GE"/>
        </w:rPr>
        <w:t xml:space="preserve"> </w:t>
      </w:r>
    </w:p>
    <w:p w14:paraId="4A4562AC" w14:textId="2F617B7B" w:rsidR="00222959" w:rsidRPr="00E554F0" w:rsidRDefault="00222959" w:rsidP="00547B49">
      <w:pPr>
        <w:jc w:val="both"/>
        <w:rPr>
          <w:rFonts w:ascii="Sylfaen" w:hAnsi="Sylfaen"/>
          <w:b/>
          <w:bCs/>
          <w:lang w:val="en-GB"/>
        </w:rPr>
      </w:pPr>
    </w:p>
    <w:p w14:paraId="49CAF978" w14:textId="2A7E784B" w:rsidR="00743F94" w:rsidRPr="00743F94" w:rsidRDefault="00743F94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43F94">
        <w:rPr>
          <w:rFonts w:ascii="Sylfaen" w:hAnsi="Sylfaen"/>
          <w:b/>
          <w:bCs/>
          <w:color w:val="C00000"/>
          <w:u w:val="single"/>
          <w:lang w:val="ka-GE"/>
        </w:rPr>
        <w:t>ვადები</w:t>
      </w:r>
    </w:p>
    <w:p w14:paraId="1D90E0E7" w14:textId="06A71B0D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624186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C22EFE">
        <w:rPr>
          <w:rFonts w:ascii="Sylfaen" w:hAnsi="Sylfaen"/>
          <w:lang w:val="ka-GE"/>
        </w:rPr>
        <w:t xml:space="preserve"> 202</w:t>
      </w:r>
      <w:r w:rsidR="005674CC">
        <w:rPr>
          <w:rFonts w:ascii="Sylfaen" w:hAnsi="Sylfaen"/>
          <w:lang w:val="ka-GE"/>
        </w:rPr>
        <w:t xml:space="preserve">2 </w:t>
      </w:r>
      <w:r w:rsidR="008409E2" w:rsidRPr="00C22EFE">
        <w:rPr>
          <w:rFonts w:ascii="Sylfaen" w:hAnsi="Sylfaen"/>
          <w:lang w:val="ka-GE"/>
        </w:rPr>
        <w:t xml:space="preserve">წლის </w:t>
      </w:r>
      <w:r w:rsidR="00930814">
        <w:rPr>
          <w:rFonts w:ascii="Sylfaen" w:hAnsi="Sylfaen"/>
        </w:rPr>
        <w:t>20</w:t>
      </w:r>
      <w:r w:rsidR="004346C2">
        <w:rPr>
          <w:rFonts w:ascii="Sylfaen" w:hAnsi="Sylfaen"/>
          <w:lang w:val="ka-GE"/>
        </w:rPr>
        <w:t xml:space="preserve"> მაისი</w:t>
      </w:r>
      <w:r w:rsidR="006E6145">
        <w:rPr>
          <w:rFonts w:ascii="Sylfaen" w:hAnsi="Sylfaen"/>
          <w:lang w:val="ka-GE"/>
        </w:rPr>
        <w:t xml:space="preserve"> </w:t>
      </w:r>
    </w:p>
    <w:p w14:paraId="5A10C4E0" w14:textId="2C701CC9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 წარდგენის ბოლო ვადა</w:t>
      </w:r>
      <w:r w:rsidR="008409E2" w:rsidRPr="00624186">
        <w:rPr>
          <w:rFonts w:ascii="Sylfaen" w:hAnsi="Sylfaen"/>
          <w:b/>
          <w:bCs/>
          <w:lang w:val="ka-GE"/>
        </w:rPr>
        <w:t>:</w:t>
      </w:r>
      <w:r w:rsidR="008409E2" w:rsidRPr="00C22EFE">
        <w:rPr>
          <w:rFonts w:ascii="Sylfaen" w:hAnsi="Sylfaen"/>
          <w:lang w:val="ka-GE"/>
        </w:rPr>
        <w:t xml:space="preserve"> 202</w:t>
      </w:r>
      <w:r w:rsidR="006E6145">
        <w:rPr>
          <w:rFonts w:ascii="Sylfaen" w:hAnsi="Sylfaen"/>
          <w:lang w:val="ka-GE"/>
        </w:rPr>
        <w:t>2</w:t>
      </w:r>
      <w:r w:rsidR="008409E2" w:rsidRPr="00C22EFE">
        <w:rPr>
          <w:rFonts w:ascii="Sylfaen" w:hAnsi="Sylfaen"/>
          <w:lang w:val="ka-GE"/>
        </w:rPr>
        <w:t xml:space="preserve"> წლის </w:t>
      </w:r>
      <w:r w:rsidR="00930814">
        <w:rPr>
          <w:rFonts w:ascii="Sylfaen" w:hAnsi="Sylfaen"/>
        </w:rPr>
        <w:t>27</w:t>
      </w:r>
      <w:r w:rsidR="004346C2">
        <w:rPr>
          <w:rFonts w:ascii="Sylfaen" w:hAnsi="Sylfaen"/>
          <w:lang w:val="ka-GE"/>
        </w:rPr>
        <w:t xml:space="preserve"> მაისი</w:t>
      </w:r>
    </w:p>
    <w:p w14:paraId="505D9FBD" w14:textId="39B6AD05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 xml:space="preserve">სატენდერო წინადადებების წარდგენის </w:t>
      </w:r>
      <w:r w:rsidR="008409E2" w:rsidRPr="00624186">
        <w:rPr>
          <w:rFonts w:ascii="Sylfaen" w:hAnsi="Sylfaen"/>
          <w:b/>
          <w:bCs/>
          <w:lang w:val="ka-GE"/>
        </w:rPr>
        <w:t>დახურვის დრო:</w:t>
      </w:r>
      <w:r w:rsidR="008409E2" w:rsidRPr="00C22EFE">
        <w:rPr>
          <w:rFonts w:ascii="Sylfaen" w:hAnsi="Sylfaen"/>
          <w:lang w:val="ka-GE"/>
        </w:rPr>
        <w:t xml:space="preserve"> </w:t>
      </w:r>
      <w:r w:rsidR="00732871" w:rsidRPr="00C22EFE">
        <w:rPr>
          <w:rFonts w:ascii="Sylfaen" w:hAnsi="Sylfaen"/>
          <w:lang w:val="ka-GE"/>
        </w:rPr>
        <w:t>24:00</w:t>
      </w:r>
    </w:p>
    <w:p w14:paraId="2F3D582D" w14:textId="54222523" w:rsidR="00602CE4" w:rsidRPr="00C22EFE" w:rsidRDefault="008409E2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შემოთავაზების საგანი:</w:t>
      </w:r>
      <w:r w:rsidRPr="00C22EFE">
        <w:rPr>
          <w:rFonts w:ascii="Sylfaen" w:hAnsi="Sylfaen"/>
          <w:lang w:val="ka-GE"/>
        </w:rPr>
        <w:t xml:space="preserve"> </w:t>
      </w:r>
      <w:r w:rsidR="004346C2">
        <w:rPr>
          <w:rFonts w:ascii="Sylfaen" w:hAnsi="Sylfaen"/>
          <w:lang w:val="ka-GE"/>
        </w:rPr>
        <w:t>სამზარეულოს მაგიდა 6 სკამით</w:t>
      </w:r>
    </w:p>
    <w:p w14:paraId="46456354" w14:textId="77777777" w:rsidR="001F1841" w:rsidRPr="006876F6" w:rsidRDefault="001F1841" w:rsidP="00033DEA">
      <w:pPr>
        <w:jc w:val="both"/>
        <w:rPr>
          <w:rFonts w:ascii="Sylfaen" w:hAnsi="Sylfaen"/>
          <w:lang w:val="ka-GE"/>
        </w:rPr>
      </w:pPr>
    </w:p>
    <w:p w14:paraId="7D53DEA5" w14:textId="7E278A85" w:rsidR="002C4115" w:rsidRPr="00713E0D" w:rsidRDefault="007E7E4B" w:rsidP="00713E0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13E0D">
        <w:rPr>
          <w:rFonts w:ascii="Sylfaen" w:hAnsi="Sylfaen"/>
          <w:b/>
          <w:bCs/>
          <w:color w:val="C00000"/>
          <w:u w:val="single"/>
          <w:lang w:val="ka-GE"/>
        </w:rPr>
        <w:t>მოთხოვნილი</w:t>
      </w:r>
      <w:r w:rsidR="00AB236E">
        <w:rPr>
          <w:rFonts w:ascii="Sylfaen" w:hAnsi="Sylfaen"/>
          <w:b/>
          <w:bCs/>
          <w:color w:val="C00000"/>
          <w:u w:val="single"/>
          <w:lang w:val="ka-GE"/>
        </w:rPr>
        <w:t>/თანდართული</w:t>
      </w:r>
      <w:r w:rsidRPr="00713E0D">
        <w:rPr>
          <w:rFonts w:ascii="Sylfaen" w:hAnsi="Sylfaen"/>
          <w:b/>
          <w:bCs/>
          <w:color w:val="C00000"/>
          <w:u w:val="single"/>
          <w:lang w:val="ka-GE"/>
        </w:rPr>
        <w:t xml:space="preserve"> დოკუმენტაცია</w:t>
      </w:r>
    </w:p>
    <w:p w14:paraId="10245E68" w14:textId="79939A3D" w:rsidR="00732871" w:rsidRDefault="00732871" w:rsidP="00547B49">
      <w:pPr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5B045C4B" w14:textId="140F0122" w:rsidR="00033DEA" w:rsidRPr="00323BAA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033DEA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33DEA">
        <w:rPr>
          <w:rFonts w:ascii="Sylfaen" w:hAnsi="Sylfaen"/>
          <w:lang w:val="ka-GE"/>
        </w:rPr>
        <w:t>დ</w:t>
      </w:r>
      <w:r w:rsidRPr="00033DEA">
        <w:rPr>
          <w:rFonts w:ascii="Sylfaen" w:hAnsi="Sylfaen"/>
          <w:lang w:val="ka-GE"/>
        </w:rPr>
        <w:t>ასმული ფორმა (RFQ)</w:t>
      </w:r>
      <w:r w:rsidR="00033DEA" w:rsidRPr="00033DEA">
        <w:rPr>
          <w:rFonts w:ascii="Sylfaen" w:hAnsi="Sylfaen"/>
        </w:rPr>
        <w:t xml:space="preserve">. </w:t>
      </w:r>
      <w:bookmarkStart w:id="0" w:name="_Hlk90465507"/>
      <w:r w:rsidR="009C0046">
        <w:rPr>
          <w:rFonts w:ascii="Sylfaen" w:hAnsi="Sylfaen"/>
          <w:lang w:val="ka-GE"/>
        </w:rPr>
        <w:t xml:space="preserve">აუცილებელია </w:t>
      </w:r>
      <w:r w:rsidR="00AB236E">
        <w:rPr>
          <w:rFonts w:ascii="Sylfaen" w:hAnsi="Sylfaen"/>
          <w:lang w:val="ka-GE"/>
        </w:rPr>
        <w:t xml:space="preserve">ფასი მოიცავდეს </w:t>
      </w:r>
      <w:r w:rsidR="009C0046">
        <w:rPr>
          <w:rFonts w:ascii="Sylfaen" w:hAnsi="Sylfaen"/>
          <w:lang w:val="ka-GE"/>
        </w:rPr>
        <w:t>ტრანსპორტირების</w:t>
      </w:r>
      <w:r w:rsidR="0044522A">
        <w:rPr>
          <w:rFonts w:ascii="Sylfaen" w:hAnsi="Sylfaen"/>
          <w:lang w:val="ka-GE"/>
        </w:rPr>
        <w:t xml:space="preserve"> </w:t>
      </w:r>
      <w:r w:rsidR="00513C14">
        <w:rPr>
          <w:rFonts w:ascii="Sylfaen" w:hAnsi="Sylfaen"/>
          <w:lang w:val="ka-GE"/>
        </w:rPr>
        <w:t>ხარჯ</w:t>
      </w:r>
      <w:r w:rsidR="00A41E18">
        <w:rPr>
          <w:rFonts w:ascii="Sylfaen" w:hAnsi="Sylfaen"/>
          <w:lang w:val="ka-GE"/>
        </w:rPr>
        <w:t>ებს</w:t>
      </w:r>
      <w:r w:rsidR="00513C14">
        <w:rPr>
          <w:rFonts w:ascii="Sylfaen" w:hAnsi="Sylfaen"/>
          <w:lang w:val="ka-GE"/>
        </w:rPr>
        <w:t xml:space="preserve"> </w:t>
      </w:r>
    </w:p>
    <w:bookmarkEnd w:id="0"/>
    <w:p w14:paraId="31854DF6" w14:textId="0655D12C" w:rsidR="00323BAA" w:rsidRPr="00D71AE6" w:rsidRDefault="00B06002" w:rsidP="00D71AE6">
      <w:pPr>
        <w:pStyle w:val="ListParagraph"/>
        <w:numPr>
          <w:ilvl w:val="0"/>
          <w:numId w:val="9"/>
        </w:numPr>
        <w:rPr>
          <w:rFonts w:ascii="Sylfaen" w:hAnsi="Sylfaen"/>
          <w:lang w:val="en-GB"/>
        </w:rPr>
      </w:pPr>
      <w:r w:rsidRPr="00D71AE6">
        <w:rPr>
          <w:rFonts w:ascii="Sylfaen" w:hAnsi="Sylfaen"/>
        </w:rPr>
        <w:t>Annex A</w:t>
      </w:r>
      <w:r w:rsidR="00297781" w:rsidRPr="00D71AE6">
        <w:rPr>
          <w:rFonts w:ascii="Sylfaen" w:hAnsi="Sylfaen"/>
          <w:lang w:val="ka-GE"/>
        </w:rPr>
        <w:t>1,</w:t>
      </w:r>
      <w:r w:rsidRPr="00D71AE6">
        <w:rPr>
          <w:rFonts w:ascii="Sylfaen" w:hAnsi="Sylfaen"/>
        </w:rPr>
        <w:t xml:space="preserve"> </w:t>
      </w:r>
      <w:r w:rsidR="00297781" w:rsidRPr="00D71AE6">
        <w:rPr>
          <w:rFonts w:ascii="Sylfaen" w:hAnsi="Sylfaen"/>
        </w:rPr>
        <w:t xml:space="preserve">A </w:t>
      </w:r>
      <w:r w:rsidRPr="00D71AE6">
        <w:rPr>
          <w:rFonts w:ascii="Sylfaen" w:hAnsi="Sylfaen"/>
        </w:rPr>
        <w:t>2-</w:t>
      </w:r>
      <w:r w:rsidR="00D249C1" w:rsidRPr="00D71AE6">
        <w:rPr>
          <w:rFonts w:ascii="Sylfaen" w:hAnsi="Sylfaen"/>
          <w:lang w:val="ka-GE"/>
        </w:rPr>
        <w:t xml:space="preserve">შევსებული, ხელმოწერილი და ბეჭედდასმული, </w:t>
      </w:r>
      <w:r w:rsidRPr="00D71AE6">
        <w:rPr>
          <w:rFonts w:ascii="Sylfaen" w:hAnsi="Sylfaen"/>
          <w:lang w:val="ka-GE"/>
        </w:rPr>
        <w:t xml:space="preserve">ლდს-ის </w:t>
      </w:r>
      <w:r w:rsidR="00297781" w:rsidRPr="00D71AE6">
        <w:rPr>
          <w:rFonts w:ascii="Sylfaen" w:hAnsi="Sylfaen"/>
          <w:lang w:val="ka-GE"/>
        </w:rPr>
        <w:t xml:space="preserve">ტექნიკური და </w:t>
      </w:r>
      <w:r w:rsidRPr="00D71AE6">
        <w:rPr>
          <w:rFonts w:ascii="Sylfaen" w:hAnsi="Sylfaen"/>
          <w:lang w:val="ka-GE"/>
        </w:rPr>
        <w:t xml:space="preserve">ფინანსური </w:t>
      </w:r>
      <w:r w:rsidR="00D249C1" w:rsidRPr="00D71AE6">
        <w:rPr>
          <w:rFonts w:ascii="Sylfaen" w:hAnsi="Sylfaen"/>
          <w:lang w:val="ka-GE"/>
        </w:rPr>
        <w:t>დოკუმენტ</w:t>
      </w:r>
      <w:r w:rsidR="00297781" w:rsidRPr="00D71AE6">
        <w:rPr>
          <w:rFonts w:ascii="Sylfaen" w:hAnsi="Sylfaen"/>
          <w:lang w:val="ka-GE"/>
        </w:rPr>
        <w:t>ები</w:t>
      </w:r>
      <w:r w:rsidR="00D249C1" w:rsidRPr="00D71AE6">
        <w:rPr>
          <w:rFonts w:ascii="Sylfaen" w:hAnsi="Sylfaen"/>
          <w:lang w:val="ka-GE"/>
        </w:rPr>
        <w:t xml:space="preserve"> </w:t>
      </w:r>
      <w:r w:rsidRPr="00D71AE6">
        <w:rPr>
          <w:rFonts w:ascii="Sylfaen" w:hAnsi="Sylfaen"/>
          <w:lang w:val="ka-GE"/>
        </w:rPr>
        <w:t>საქონლის შესყიდვაზე</w:t>
      </w:r>
      <w:r w:rsidR="00D71AE6" w:rsidRPr="00D71AE6">
        <w:rPr>
          <w:rFonts w:ascii="Sylfaen" w:hAnsi="Sylfaen"/>
          <w:lang w:val="en-GB"/>
        </w:rPr>
        <w:t xml:space="preserve">; </w:t>
      </w:r>
      <w:proofErr w:type="spellStart"/>
      <w:r w:rsidR="00D71AE6" w:rsidRPr="00D71AE6">
        <w:rPr>
          <w:rFonts w:ascii="Sylfaen" w:hAnsi="Sylfaen"/>
          <w:lang w:val="en-GB"/>
        </w:rPr>
        <w:t>აუცილებელია</w:t>
      </w:r>
      <w:proofErr w:type="spellEnd"/>
      <w:r w:rsidR="00D71AE6" w:rsidRPr="00D71AE6">
        <w:rPr>
          <w:rFonts w:ascii="Sylfaen" w:hAnsi="Sylfaen"/>
          <w:lang w:val="en-GB"/>
        </w:rPr>
        <w:t xml:space="preserve"> </w:t>
      </w:r>
      <w:proofErr w:type="spellStart"/>
      <w:r w:rsidR="00D71AE6" w:rsidRPr="00D71AE6">
        <w:rPr>
          <w:rFonts w:ascii="Sylfaen" w:hAnsi="Sylfaen"/>
          <w:lang w:val="en-GB"/>
        </w:rPr>
        <w:t>ფასი</w:t>
      </w:r>
      <w:proofErr w:type="spellEnd"/>
      <w:r w:rsidR="00D71AE6" w:rsidRPr="00D71AE6">
        <w:rPr>
          <w:rFonts w:ascii="Sylfaen" w:hAnsi="Sylfaen"/>
          <w:lang w:val="en-GB"/>
        </w:rPr>
        <w:t xml:space="preserve"> </w:t>
      </w:r>
      <w:proofErr w:type="spellStart"/>
      <w:r w:rsidR="00D71AE6" w:rsidRPr="00D71AE6">
        <w:rPr>
          <w:rFonts w:ascii="Sylfaen" w:hAnsi="Sylfaen"/>
          <w:lang w:val="en-GB"/>
        </w:rPr>
        <w:t>მოიცავდეს</w:t>
      </w:r>
      <w:proofErr w:type="spellEnd"/>
      <w:r w:rsidR="00D71AE6" w:rsidRPr="00D71AE6">
        <w:rPr>
          <w:rFonts w:ascii="Sylfaen" w:hAnsi="Sylfaen"/>
          <w:lang w:val="en-GB"/>
        </w:rPr>
        <w:t xml:space="preserve"> </w:t>
      </w:r>
      <w:proofErr w:type="spellStart"/>
      <w:r w:rsidR="00D71AE6" w:rsidRPr="00D71AE6">
        <w:rPr>
          <w:rFonts w:ascii="Sylfaen" w:hAnsi="Sylfaen"/>
          <w:lang w:val="en-GB"/>
        </w:rPr>
        <w:t>ტრანსპორტირების</w:t>
      </w:r>
      <w:proofErr w:type="spellEnd"/>
      <w:r w:rsidR="00D71AE6" w:rsidRPr="00D71AE6">
        <w:rPr>
          <w:rFonts w:ascii="Sylfaen" w:hAnsi="Sylfaen"/>
          <w:lang w:val="en-GB"/>
        </w:rPr>
        <w:t xml:space="preserve"> </w:t>
      </w:r>
      <w:proofErr w:type="spellStart"/>
      <w:r w:rsidR="00D71AE6" w:rsidRPr="00D71AE6">
        <w:rPr>
          <w:rFonts w:ascii="Sylfaen" w:hAnsi="Sylfaen"/>
          <w:lang w:val="en-GB"/>
        </w:rPr>
        <w:t>ხარჯებს</w:t>
      </w:r>
      <w:proofErr w:type="spellEnd"/>
      <w:r w:rsidR="00D71AE6" w:rsidRPr="00D71AE6">
        <w:rPr>
          <w:rFonts w:ascii="Sylfaen" w:hAnsi="Sylfaen"/>
          <w:lang w:val="en-GB"/>
        </w:rPr>
        <w:t xml:space="preserve"> </w:t>
      </w:r>
    </w:p>
    <w:p w14:paraId="1D51D253" w14:textId="2DF56CFE" w:rsidR="00732871" w:rsidRPr="00E3592F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</w:t>
      </w:r>
      <w:r w:rsidR="00131D82">
        <w:rPr>
          <w:rFonts w:ascii="Sylfaen" w:hAnsi="Sylfaen"/>
          <w:lang w:val="ka-GE"/>
        </w:rPr>
        <w:t xml:space="preserve"> - </w:t>
      </w:r>
      <w:r w:rsidRPr="00E3592F">
        <w:rPr>
          <w:rFonts w:ascii="Sylfaen" w:hAnsi="Sylfaen"/>
          <w:lang w:val="ka-GE"/>
        </w:rPr>
        <w:t xml:space="preserve"> 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</w:p>
    <w:p w14:paraId="318F3343" w14:textId="3B632583" w:rsidR="00732871" w:rsidRPr="00652F86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მომწოდებლის რეგისტრაციის ფორმა </w:t>
      </w:r>
      <w:r w:rsidR="00131D82">
        <w:rPr>
          <w:rFonts w:ascii="Sylfaen" w:hAnsi="Sylfaen"/>
          <w:lang w:val="ka-GE"/>
        </w:rPr>
        <w:t xml:space="preserve">- </w:t>
      </w:r>
      <w:r w:rsidRPr="00E3592F">
        <w:rPr>
          <w:rFonts w:ascii="Sylfaen" w:hAnsi="Sylfaen"/>
          <w:lang w:val="ka-GE"/>
        </w:rPr>
        <w:t>შევსებული</w:t>
      </w:r>
      <w:r w:rsidR="00652F86">
        <w:rPr>
          <w:rFonts w:ascii="Sylfaen" w:hAnsi="Sylfaen"/>
          <w:lang w:val="ka-GE"/>
        </w:rPr>
        <w:t xml:space="preserve">, </w:t>
      </w:r>
      <w:r w:rsidRPr="00E3592F">
        <w:rPr>
          <w:rFonts w:ascii="Sylfaen" w:hAnsi="Sylfaen"/>
          <w:lang w:val="ka-GE"/>
        </w:rPr>
        <w:t>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</w:p>
    <w:p w14:paraId="10AB33B2" w14:textId="548E1AF0" w:rsidR="00652F86" w:rsidRDefault="00652F86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652F86">
        <w:rPr>
          <w:rFonts w:ascii="Sylfaen" w:hAnsi="Sylfaen"/>
          <w:lang w:val="ka-GE"/>
        </w:rPr>
        <w:t>გთხოვთ, გაეცნოთ</w:t>
      </w:r>
      <w:r w:rsidRPr="00652F86"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კონტრაქტის ძირითად პირობებს (General Conditions of</w:t>
      </w:r>
      <w:r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Contract</w:t>
      </w:r>
      <w:r>
        <w:rPr>
          <w:rFonts w:ascii="Sylfaen" w:hAnsi="Sylfaen"/>
        </w:rPr>
        <w:t>)</w:t>
      </w:r>
      <w:r w:rsidR="00AB236E">
        <w:rPr>
          <w:rFonts w:ascii="Sylfaen" w:hAnsi="Sylfaen"/>
          <w:lang w:val="ka-GE"/>
        </w:rPr>
        <w:t xml:space="preserve"> (არ საჭიროებს გადმოგზავნას)</w:t>
      </w:r>
      <w:r>
        <w:rPr>
          <w:rFonts w:ascii="Sylfaen" w:hAnsi="Sylfaen"/>
        </w:rPr>
        <w:t>.</w:t>
      </w:r>
    </w:p>
    <w:p w14:paraId="20C6F058" w14:textId="00381578" w:rsidR="00AB236E" w:rsidRPr="00652F86" w:rsidRDefault="00AB236E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გთხოვთ გაეცნოთ ჩარჩო ხელშეკრულების ნიმუშს (არ საჭიროებს გადმოგზავნას)</w:t>
      </w:r>
    </w:p>
    <w:p w14:paraId="62CA649F" w14:textId="6A841764" w:rsidR="00611ED9" w:rsidRPr="00611ED9" w:rsidRDefault="00611ED9" w:rsidP="00547B49">
      <w:pPr>
        <w:rPr>
          <w:rFonts w:ascii="Sylfaen" w:hAnsi="Sylfaen"/>
          <w:b/>
          <w:bCs/>
          <w:color w:val="C00000"/>
          <w:u w:val="single"/>
          <w:lang w:val="ka-GE"/>
        </w:rPr>
      </w:pPr>
      <w:r w:rsidRPr="00611ED9">
        <w:rPr>
          <w:rFonts w:ascii="Sylfaen" w:hAnsi="Sylfaen"/>
          <w:b/>
          <w:bCs/>
          <w:color w:val="C00000"/>
          <w:u w:val="single"/>
          <w:lang w:val="ka-GE"/>
        </w:rPr>
        <w:lastRenderedPageBreak/>
        <w:t>შემოთავაზების წარდგენის ფორმა</w:t>
      </w:r>
    </w:p>
    <w:p w14:paraId="178E5873" w14:textId="7B1F48CC" w:rsidR="00A834E8" w:rsidRPr="00A834E8" w:rsidRDefault="00611ED9" w:rsidP="00A834E8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 xml:space="preserve">დაინტერესებულმა </w:t>
      </w:r>
      <w:r>
        <w:rPr>
          <w:rFonts w:ascii="Sylfaen" w:hAnsi="Sylfaen"/>
          <w:lang w:val="ka-GE"/>
        </w:rPr>
        <w:t>კომპანიებმა</w:t>
      </w:r>
      <w:r w:rsidRPr="00611ED9">
        <w:rPr>
          <w:rFonts w:ascii="Sylfaen" w:hAnsi="Sylfaen"/>
          <w:lang w:val="ka-GE"/>
        </w:rPr>
        <w:t xml:space="preserve">  შე</w:t>
      </w:r>
      <w:r>
        <w:rPr>
          <w:rFonts w:ascii="Sylfaen" w:hAnsi="Sylfaen"/>
          <w:lang w:val="ka-GE"/>
        </w:rPr>
        <w:t>მო</w:t>
      </w:r>
      <w:r w:rsidRPr="00611ED9">
        <w:rPr>
          <w:rFonts w:ascii="Sylfaen" w:hAnsi="Sylfaen"/>
          <w:lang w:val="ka-GE"/>
        </w:rPr>
        <w:t>თავაზება (ტექნიკური პარამეტრები</w:t>
      </w:r>
      <w:r>
        <w:rPr>
          <w:rFonts w:ascii="Sylfaen" w:hAnsi="Sylfaen"/>
          <w:lang w:val="ka-GE"/>
        </w:rPr>
        <w:t xml:space="preserve"> და </w:t>
      </w:r>
      <w:r w:rsidRPr="00611ED9">
        <w:rPr>
          <w:rFonts w:ascii="Sylfaen" w:hAnsi="Sylfaen"/>
          <w:lang w:val="ka-GE"/>
        </w:rPr>
        <w:t>ერთეულის ფასი</w:t>
      </w:r>
      <w:r>
        <w:rPr>
          <w:rFonts w:ascii="Sylfaen" w:hAnsi="Sylfaen"/>
          <w:lang w:val="ka-GE"/>
        </w:rPr>
        <w:t>) სხვა მოთხოვნილ დოკუმენტებთან ერთად</w:t>
      </w:r>
      <w:r w:rsidRPr="00611ED9">
        <w:rPr>
          <w:rFonts w:ascii="Sylfaen" w:hAnsi="Sylfaen"/>
          <w:lang w:val="ka-GE"/>
        </w:rPr>
        <w:t xml:space="preserve"> უნდა მოგვაწოდო</w:t>
      </w:r>
      <w:r>
        <w:rPr>
          <w:rFonts w:ascii="Sylfaen" w:hAnsi="Sylfaen"/>
          <w:lang w:val="ka-GE"/>
        </w:rPr>
        <w:t>ნ</w:t>
      </w:r>
      <w:r w:rsidRPr="00611ED9">
        <w:rPr>
          <w:rFonts w:ascii="Sylfaen" w:hAnsi="Sylfaen"/>
          <w:lang w:val="ka-GE"/>
        </w:rPr>
        <w:t xml:space="preserve"> შემდეგ ელექტრონულ მისამართზე </w:t>
      </w:r>
      <w:hyperlink r:id="rId8" w:history="1">
        <w:r w:rsidR="009717D5" w:rsidRPr="00ED56F4">
          <w:rPr>
            <w:rStyle w:val="Hyperlink"/>
            <w:color w:val="auto"/>
            <w:lang w:val="ka-GE"/>
          </w:rPr>
          <w:t>rfq.geo.zug@drc.ngo</w:t>
        </w:r>
      </w:hyperlink>
      <w:r w:rsidR="00ED56F4" w:rsidRPr="00ED56F4">
        <w:rPr>
          <w:rStyle w:val="Hyperlink"/>
          <w:color w:val="FF0000"/>
          <w:lang w:val="ka-GE"/>
        </w:rPr>
        <w:t xml:space="preserve"> </w:t>
      </w:r>
      <w:r w:rsidR="003A5E63">
        <w:rPr>
          <w:rFonts w:ascii="Sylfaen" w:hAnsi="Sylfaen"/>
          <w:lang w:val="ka-GE"/>
        </w:rPr>
        <w:t>და</w:t>
      </w:r>
      <w:r w:rsidR="00A834E8" w:rsidRPr="00A834E8">
        <w:rPr>
          <w:rFonts w:ascii="Sylfaen" w:hAnsi="Sylfaen"/>
          <w:lang w:val="ka-GE"/>
        </w:rPr>
        <w:t xml:space="preserve"> მიუთითო</w:t>
      </w:r>
      <w:r w:rsidR="003A5E63">
        <w:rPr>
          <w:rFonts w:ascii="Sylfaen" w:hAnsi="Sylfaen"/>
          <w:lang w:val="ka-GE"/>
        </w:rPr>
        <w:t>ნ</w:t>
      </w:r>
      <w:r w:rsidR="00A834E8" w:rsidRPr="00A834E8">
        <w:rPr>
          <w:rFonts w:ascii="Sylfaen" w:hAnsi="Sylfaen"/>
          <w:lang w:val="ka-GE"/>
        </w:rPr>
        <w:t xml:space="preserve"> შემოთავაზების ნომერი </w:t>
      </w:r>
      <w:r w:rsidR="009717D5" w:rsidRPr="000E4822">
        <w:rPr>
          <w:rFonts w:ascii="Segoe UI" w:hAnsi="Segoe UI" w:cs="Segoe UI"/>
          <w:sz w:val="21"/>
          <w:szCs w:val="21"/>
          <w:shd w:val="clear" w:color="auto" w:fill="FFFFFF"/>
          <w:lang w:val="ka-GE"/>
        </w:rPr>
        <w:t>#RFQ</w:t>
      </w:r>
      <w:r w:rsidR="000E4822" w:rsidRPr="000E4822">
        <w:rPr>
          <w:rFonts w:ascii="Segoe UI" w:hAnsi="Segoe UI" w:cs="Segoe UI"/>
          <w:sz w:val="21"/>
          <w:szCs w:val="21"/>
          <w:shd w:val="clear" w:color="auto" w:fill="FFFFFF"/>
          <w:lang w:val="ka-GE"/>
        </w:rPr>
        <w:t xml:space="preserve"> </w:t>
      </w:r>
      <w:r w:rsidR="001A588C" w:rsidRPr="001A588C">
        <w:rPr>
          <w:rFonts w:ascii="Segoe UI" w:hAnsi="Segoe UI" w:cs="Segoe UI"/>
          <w:sz w:val="21"/>
          <w:szCs w:val="21"/>
          <w:shd w:val="clear" w:color="auto" w:fill="FFFFFF"/>
          <w:lang w:val="ka-GE"/>
        </w:rPr>
        <w:t>20</w:t>
      </w:r>
      <w:r w:rsidR="009717D5" w:rsidRPr="000E4822">
        <w:rPr>
          <w:rFonts w:ascii="Segoe UI" w:hAnsi="Segoe UI" w:cs="Segoe UI"/>
          <w:sz w:val="21"/>
          <w:szCs w:val="21"/>
          <w:shd w:val="clear" w:color="auto" w:fill="FFFFFF"/>
          <w:lang w:val="ka-GE"/>
        </w:rPr>
        <w:t>0</w:t>
      </w:r>
      <w:r w:rsidR="000E4822" w:rsidRPr="000E4822">
        <w:rPr>
          <w:rFonts w:ascii="Segoe UI" w:hAnsi="Segoe UI" w:cs="Segoe UI"/>
          <w:sz w:val="21"/>
          <w:szCs w:val="21"/>
          <w:shd w:val="clear" w:color="auto" w:fill="FFFFFF"/>
          <w:lang w:val="ka-GE"/>
        </w:rPr>
        <w:t>5</w:t>
      </w:r>
      <w:r w:rsidR="009717D5" w:rsidRPr="000E4822">
        <w:rPr>
          <w:rFonts w:ascii="Segoe UI" w:hAnsi="Segoe UI" w:cs="Segoe UI"/>
          <w:sz w:val="21"/>
          <w:szCs w:val="21"/>
          <w:shd w:val="clear" w:color="auto" w:fill="FFFFFF"/>
          <w:lang w:val="ka-GE"/>
        </w:rPr>
        <w:t>-01</w:t>
      </w:r>
      <w:r w:rsidR="005C2724">
        <w:rPr>
          <w:rFonts w:ascii="Sylfaen" w:hAnsi="Sylfaen"/>
          <w:b/>
          <w:bCs/>
          <w:lang w:val="ka-GE"/>
        </w:rPr>
        <w:t xml:space="preserve"> </w:t>
      </w:r>
      <w:r w:rsidR="00A834E8">
        <w:rPr>
          <w:rFonts w:ascii="Sylfaen" w:hAnsi="Sylfaen"/>
          <w:lang w:val="ka-GE"/>
        </w:rPr>
        <w:t xml:space="preserve">ელექტრონული ფოსტის </w:t>
      </w:r>
      <w:r w:rsidR="00A834E8" w:rsidRPr="00A834E8">
        <w:rPr>
          <w:rFonts w:ascii="Sylfaen" w:hAnsi="Sylfaen"/>
          <w:lang w:val="ka-GE"/>
        </w:rPr>
        <w:t>საგნის ველში</w:t>
      </w:r>
      <w:r w:rsidR="003A5E63">
        <w:rPr>
          <w:rFonts w:ascii="Sylfaen" w:hAnsi="Sylfaen"/>
          <w:lang w:val="ka-GE"/>
        </w:rPr>
        <w:t xml:space="preserve"> ან წარადგინონ ლტოლვილთა დანიის საბჭოს ზუგდიდ</w:t>
      </w:r>
      <w:r w:rsidR="00330676">
        <w:rPr>
          <w:rFonts w:ascii="Sylfaen" w:hAnsi="Sylfaen"/>
          <w:lang w:val="ka-GE"/>
        </w:rPr>
        <w:t>ის ოფისში შემდეგ მისამართზე</w:t>
      </w:r>
      <w:r w:rsidR="004C5B94">
        <w:rPr>
          <w:rFonts w:ascii="Sylfaen" w:hAnsi="Sylfaen"/>
          <w:lang w:val="ka-GE"/>
        </w:rPr>
        <w:t xml:space="preserve">: </w:t>
      </w:r>
      <w:r w:rsidR="00330676">
        <w:rPr>
          <w:rFonts w:ascii="Sylfaen" w:hAnsi="Sylfaen"/>
          <w:lang w:val="ka-GE"/>
        </w:rPr>
        <w:t>8 მარტის ქუჩა #1 არა უგვიანეს 202</w:t>
      </w:r>
      <w:r w:rsidR="006930AB">
        <w:rPr>
          <w:rFonts w:ascii="Sylfaen" w:hAnsi="Sylfaen"/>
          <w:lang w:val="ka-GE"/>
        </w:rPr>
        <w:t>2</w:t>
      </w:r>
      <w:r w:rsidR="00330676">
        <w:rPr>
          <w:rFonts w:ascii="Sylfaen" w:hAnsi="Sylfaen"/>
          <w:lang w:val="ka-GE"/>
        </w:rPr>
        <w:t xml:space="preserve"> წლის</w:t>
      </w:r>
      <w:r w:rsidR="00215468">
        <w:rPr>
          <w:rFonts w:ascii="Sylfaen" w:hAnsi="Sylfaen"/>
          <w:lang w:val="ka-GE"/>
        </w:rPr>
        <w:t xml:space="preserve"> </w:t>
      </w:r>
      <w:r w:rsidR="00930814" w:rsidRPr="00930814">
        <w:rPr>
          <w:rFonts w:ascii="Sylfaen" w:hAnsi="Sylfaen"/>
          <w:lang w:val="ka-GE"/>
        </w:rPr>
        <w:t>27</w:t>
      </w:r>
      <w:r w:rsidR="00215468">
        <w:rPr>
          <w:rFonts w:ascii="Sylfaen" w:hAnsi="Sylfaen"/>
          <w:lang w:val="ka-GE"/>
        </w:rPr>
        <w:t xml:space="preserve"> მაისისა.</w:t>
      </w:r>
    </w:p>
    <w:p w14:paraId="45402879" w14:textId="2D487A22" w:rsidR="00770F65" w:rsidRPr="00E3592F" w:rsidRDefault="002C385B" w:rsidP="00547B49">
      <w:pPr>
        <w:jc w:val="both"/>
        <w:rPr>
          <w:rFonts w:ascii="Sylfaen" w:hAnsi="Sylfaen"/>
          <w:lang w:val="ka-GE"/>
        </w:rPr>
      </w:pPr>
      <w:r w:rsidRPr="00E3592F">
        <w:rPr>
          <w:rFonts w:ascii="Sylfaen" w:hAnsi="Sylfaen"/>
          <w:lang w:val="ka-GE"/>
        </w:rPr>
        <w:t>კითხვები</w:t>
      </w:r>
      <w:r w:rsidR="00470B5D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8603FC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hyperlink r:id="rId9" w:history="1">
        <w:r w:rsidRPr="00E3592F">
          <w:rPr>
            <w:rStyle w:val="Hyperlink"/>
            <w:rFonts w:ascii="Sylfaen" w:hAnsi="Sylfaen"/>
            <w:color w:val="auto"/>
            <w:u w:val="none"/>
          </w:rPr>
          <w:t>ekaterine.gabisonia@drc.ngo</w:t>
        </w:r>
      </w:hyperlink>
      <w:r>
        <w:rPr>
          <w:rFonts w:ascii="Sylfaen" w:hAnsi="Sylfaen"/>
          <w:lang w:val="ka-GE"/>
        </w:rPr>
        <w:t xml:space="preserve"> </w:t>
      </w:r>
    </w:p>
    <w:p w14:paraId="7AE96275" w14:textId="36DFDD78" w:rsidR="008409E2" w:rsidRPr="00DB2801" w:rsidRDefault="008409E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66212E6E" w:rsidR="008409E2" w:rsidRDefault="008409E2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  <w:r w:rsidR="00A95D55">
        <w:rPr>
          <w:rFonts w:ascii="Sylfaen" w:hAnsi="Sylfaen"/>
          <w:lang w:val="ka-GE"/>
        </w:rPr>
        <w:t>.</w:t>
      </w:r>
    </w:p>
    <w:p w14:paraId="361E1E16" w14:textId="02F5940F" w:rsidR="00026BA5" w:rsidRDefault="00611ED9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>უპირატესობა მიენიჭება შემოთავაზებას</w:t>
      </w:r>
      <w:r>
        <w:rPr>
          <w:rFonts w:ascii="Sylfaen" w:hAnsi="Sylfaen"/>
          <w:lang w:val="ka-GE"/>
        </w:rPr>
        <w:t>,</w:t>
      </w:r>
      <w:r w:rsidRPr="00611ED9">
        <w:rPr>
          <w:rFonts w:ascii="Sylfaen" w:hAnsi="Sylfaen"/>
          <w:lang w:val="ka-GE"/>
        </w:rPr>
        <w:t xml:space="preserve"> სადაც მოცემულია საუკეთესო ხარისხი საუკეთესო ფასად</w:t>
      </w:r>
    </w:p>
    <w:p w14:paraId="223DA2EC" w14:textId="21CA7F74" w:rsidR="005A31D0" w:rsidRPr="00C95352" w:rsidRDefault="00C95352" w:rsidP="00C9535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C95352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1BC37587" w14:textId="4EA4C10B" w:rsidR="00F27648" w:rsidRPr="007E2647" w:rsidRDefault="00F27648" w:rsidP="00F27648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 xml:space="preserve">ანგარიშსწორება მოხდება </w:t>
      </w:r>
      <w:r>
        <w:rPr>
          <w:rFonts w:ascii="Sylfaen" w:hAnsi="Sylfaen"/>
          <w:lang w:val="ka-GE"/>
        </w:rPr>
        <w:t xml:space="preserve">ლარში, </w:t>
      </w:r>
      <w:r w:rsidRPr="000B7BC3">
        <w:rPr>
          <w:rFonts w:ascii="Sylfaen" w:hAnsi="Sylfaen"/>
          <w:lang w:val="ka-GE"/>
        </w:rPr>
        <w:t>მოთხოვნილი ნივთების მოწოდებისა და ორივე მხრიდან  მიღება-ჩაბარების  აქტის ხელმოწერიდან 7 სამუშაო დღის განმავლობაში</w:t>
      </w:r>
      <w:r w:rsidR="00182BDD">
        <w:rPr>
          <w:rFonts w:ascii="Sylfaen" w:hAnsi="Sylfaen"/>
          <w:lang w:val="ka-GE"/>
        </w:rPr>
        <w:t>.</w:t>
      </w:r>
    </w:p>
    <w:p w14:paraId="735FCE91" w14:textId="160C6B70" w:rsidR="00E87EE2" w:rsidRPr="00C95352" w:rsidRDefault="00E87EE2" w:rsidP="00F27648">
      <w:pPr>
        <w:pStyle w:val="ListParagraph"/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sectPr w:rsidR="00E87EE2" w:rsidRPr="00C9535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6AF2C" w14:textId="77777777" w:rsidR="0015720E" w:rsidRDefault="0015720E" w:rsidP="007D2064">
      <w:pPr>
        <w:spacing w:after="0" w:line="240" w:lineRule="auto"/>
      </w:pPr>
      <w:r>
        <w:separator/>
      </w:r>
    </w:p>
  </w:endnote>
  <w:endnote w:type="continuationSeparator" w:id="0">
    <w:p w14:paraId="54CF6B0C" w14:textId="77777777" w:rsidR="0015720E" w:rsidRDefault="0015720E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91CC0" w14:textId="77777777" w:rsidR="0015720E" w:rsidRDefault="0015720E" w:rsidP="007D2064">
      <w:pPr>
        <w:spacing w:after="0" w:line="240" w:lineRule="auto"/>
      </w:pPr>
      <w:r>
        <w:separator/>
      </w:r>
    </w:p>
  </w:footnote>
  <w:footnote w:type="continuationSeparator" w:id="0">
    <w:p w14:paraId="3206307E" w14:textId="77777777" w:rsidR="0015720E" w:rsidRDefault="0015720E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053A4"/>
    <w:multiLevelType w:val="hybridMultilevel"/>
    <w:tmpl w:val="5FA2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751ED"/>
    <w:multiLevelType w:val="hybridMultilevel"/>
    <w:tmpl w:val="6DA85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803551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8E254B"/>
    <w:multiLevelType w:val="hybridMultilevel"/>
    <w:tmpl w:val="F156F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7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C5B7C"/>
    <w:multiLevelType w:val="hybridMultilevel"/>
    <w:tmpl w:val="0B16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F876D3"/>
    <w:multiLevelType w:val="hybridMultilevel"/>
    <w:tmpl w:val="92729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DC2C28"/>
    <w:multiLevelType w:val="hybridMultilevel"/>
    <w:tmpl w:val="8EF82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A65557"/>
    <w:multiLevelType w:val="hybridMultilevel"/>
    <w:tmpl w:val="646C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1C0F2F"/>
    <w:multiLevelType w:val="hybridMultilevel"/>
    <w:tmpl w:val="24C8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0F4C"/>
    <w:multiLevelType w:val="hybridMultilevel"/>
    <w:tmpl w:val="38128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A544115"/>
    <w:multiLevelType w:val="hybridMultilevel"/>
    <w:tmpl w:val="EEB66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3E1934"/>
    <w:multiLevelType w:val="hybridMultilevel"/>
    <w:tmpl w:val="1814F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024DA4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7D47BF"/>
    <w:multiLevelType w:val="hybridMultilevel"/>
    <w:tmpl w:val="732C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4CA49B1"/>
    <w:multiLevelType w:val="hybridMultilevel"/>
    <w:tmpl w:val="C0CE5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2C7419"/>
    <w:multiLevelType w:val="hybridMultilevel"/>
    <w:tmpl w:val="9920FEDA"/>
    <w:lvl w:ilvl="0" w:tplc="9ACE5356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F465D7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2959E4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271244">
    <w:abstractNumId w:val="7"/>
  </w:num>
  <w:num w:numId="2" w16cid:durableId="1238788661">
    <w:abstractNumId w:val="2"/>
  </w:num>
  <w:num w:numId="3" w16cid:durableId="1778789531">
    <w:abstractNumId w:val="3"/>
  </w:num>
  <w:num w:numId="4" w16cid:durableId="359160351">
    <w:abstractNumId w:val="21"/>
  </w:num>
  <w:num w:numId="5" w16cid:durableId="147525662">
    <w:abstractNumId w:val="6"/>
  </w:num>
  <w:num w:numId="6" w16cid:durableId="1334260033">
    <w:abstractNumId w:val="12"/>
  </w:num>
  <w:num w:numId="7" w16cid:durableId="959914743">
    <w:abstractNumId w:val="15"/>
  </w:num>
  <w:num w:numId="8" w16cid:durableId="1649704562">
    <w:abstractNumId w:val="19"/>
  </w:num>
  <w:num w:numId="9" w16cid:durableId="2139757831">
    <w:abstractNumId w:val="17"/>
  </w:num>
  <w:num w:numId="10" w16cid:durableId="1930456813">
    <w:abstractNumId w:val="8"/>
  </w:num>
  <w:num w:numId="11" w16cid:durableId="360479143">
    <w:abstractNumId w:val="14"/>
  </w:num>
  <w:num w:numId="12" w16cid:durableId="665090085">
    <w:abstractNumId w:val="18"/>
  </w:num>
  <w:num w:numId="13" w16cid:durableId="46344040">
    <w:abstractNumId w:val="11"/>
  </w:num>
  <w:num w:numId="14" w16cid:durableId="84107881">
    <w:abstractNumId w:val="4"/>
  </w:num>
  <w:num w:numId="15" w16cid:durableId="742680014">
    <w:abstractNumId w:val="24"/>
  </w:num>
  <w:num w:numId="16" w16cid:durableId="1293094395">
    <w:abstractNumId w:val="23"/>
  </w:num>
  <w:num w:numId="17" w16cid:durableId="1234507847">
    <w:abstractNumId w:val="25"/>
  </w:num>
  <w:num w:numId="18" w16cid:durableId="200440956">
    <w:abstractNumId w:val="13"/>
  </w:num>
  <w:num w:numId="19" w16cid:durableId="963389549">
    <w:abstractNumId w:val="20"/>
  </w:num>
  <w:num w:numId="20" w16cid:durableId="1088888653">
    <w:abstractNumId w:val="9"/>
  </w:num>
  <w:num w:numId="21" w16cid:durableId="1724255070">
    <w:abstractNumId w:val="1"/>
  </w:num>
  <w:num w:numId="22" w16cid:durableId="1688946538">
    <w:abstractNumId w:val="0"/>
  </w:num>
  <w:num w:numId="23" w16cid:durableId="1167407189">
    <w:abstractNumId w:val="16"/>
  </w:num>
  <w:num w:numId="24" w16cid:durableId="875583684">
    <w:abstractNumId w:val="10"/>
  </w:num>
  <w:num w:numId="25" w16cid:durableId="1061639784">
    <w:abstractNumId w:val="22"/>
  </w:num>
  <w:num w:numId="26" w16cid:durableId="17405188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zEwNTIyMQcyzZR0lIJTi4sz8/NACgwNagFBII+ULQAAAA=="/>
  </w:docVars>
  <w:rsids>
    <w:rsidRoot w:val="00883FCF"/>
    <w:rsid w:val="000007EA"/>
    <w:rsid w:val="0001009F"/>
    <w:rsid w:val="0002600F"/>
    <w:rsid w:val="00026BA5"/>
    <w:rsid w:val="00033DEA"/>
    <w:rsid w:val="000366E2"/>
    <w:rsid w:val="0003780B"/>
    <w:rsid w:val="0004432E"/>
    <w:rsid w:val="00050A3B"/>
    <w:rsid w:val="000851CF"/>
    <w:rsid w:val="00091B5C"/>
    <w:rsid w:val="00097AB3"/>
    <w:rsid w:val="000A1F1E"/>
    <w:rsid w:val="000A3857"/>
    <w:rsid w:val="000C5697"/>
    <w:rsid w:val="000C6729"/>
    <w:rsid w:val="000D02AB"/>
    <w:rsid w:val="000D2C3A"/>
    <w:rsid w:val="000D5462"/>
    <w:rsid w:val="000E4822"/>
    <w:rsid w:val="000E53E3"/>
    <w:rsid w:val="001056C2"/>
    <w:rsid w:val="00114A56"/>
    <w:rsid w:val="00120CC6"/>
    <w:rsid w:val="001248EB"/>
    <w:rsid w:val="00124A07"/>
    <w:rsid w:val="00130C69"/>
    <w:rsid w:val="00131BD7"/>
    <w:rsid w:val="00131D82"/>
    <w:rsid w:val="00140D34"/>
    <w:rsid w:val="0015720E"/>
    <w:rsid w:val="0016367E"/>
    <w:rsid w:val="0017250E"/>
    <w:rsid w:val="00182BDD"/>
    <w:rsid w:val="00191C6B"/>
    <w:rsid w:val="0019393F"/>
    <w:rsid w:val="001A588C"/>
    <w:rsid w:val="001B083B"/>
    <w:rsid w:val="001C2641"/>
    <w:rsid w:val="001E1714"/>
    <w:rsid w:val="001E3E3D"/>
    <w:rsid w:val="001E6214"/>
    <w:rsid w:val="001F1841"/>
    <w:rsid w:val="00214C6C"/>
    <w:rsid w:val="00215468"/>
    <w:rsid w:val="00221745"/>
    <w:rsid w:val="00222959"/>
    <w:rsid w:val="0022432F"/>
    <w:rsid w:val="00235C68"/>
    <w:rsid w:val="00242BD8"/>
    <w:rsid w:val="002527F5"/>
    <w:rsid w:val="00257623"/>
    <w:rsid w:val="00267B84"/>
    <w:rsid w:val="00275BED"/>
    <w:rsid w:val="00277D7C"/>
    <w:rsid w:val="002833B0"/>
    <w:rsid w:val="00290B0C"/>
    <w:rsid w:val="002923C6"/>
    <w:rsid w:val="00296CD7"/>
    <w:rsid w:val="00297781"/>
    <w:rsid w:val="002A711A"/>
    <w:rsid w:val="002B7773"/>
    <w:rsid w:val="002C163D"/>
    <w:rsid w:val="002C385B"/>
    <w:rsid w:val="002C4115"/>
    <w:rsid w:val="002D6126"/>
    <w:rsid w:val="00322F3E"/>
    <w:rsid w:val="00323BAA"/>
    <w:rsid w:val="00324C04"/>
    <w:rsid w:val="00330676"/>
    <w:rsid w:val="00333F59"/>
    <w:rsid w:val="00341571"/>
    <w:rsid w:val="003423B3"/>
    <w:rsid w:val="00346A2D"/>
    <w:rsid w:val="00351C65"/>
    <w:rsid w:val="00367BE4"/>
    <w:rsid w:val="00385109"/>
    <w:rsid w:val="003878BB"/>
    <w:rsid w:val="0039383E"/>
    <w:rsid w:val="00394213"/>
    <w:rsid w:val="00397973"/>
    <w:rsid w:val="003A5E63"/>
    <w:rsid w:val="003A7F80"/>
    <w:rsid w:val="003D5B0E"/>
    <w:rsid w:val="003D5EEC"/>
    <w:rsid w:val="003E1BB7"/>
    <w:rsid w:val="004045C6"/>
    <w:rsid w:val="00407631"/>
    <w:rsid w:val="00412B3A"/>
    <w:rsid w:val="0042324D"/>
    <w:rsid w:val="004346C2"/>
    <w:rsid w:val="00444546"/>
    <w:rsid w:val="00444EE5"/>
    <w:rsid w:val="0044522A"/>
    <w:rsid w:val="00450AD3"/>
    <w:rsid w:val="00466DC6"/>
    <w:rsid w:val="004702C9"/>
    <w:rsid w:val="00470B5D"/>
    <w:rsid w:val="00471651"/>
    <w:rsid w:val="00474573"/>
    <w:rsid w:val="00477F43"/>
    <w:rsid w:val="00481A5C"/>
    <w:rsid w:val="00485995"/>
    <w:rsid w:val="00485F96"/>
    <w:rsid w:val="00486529"/>
    <w:rsid w:val="004A327A"/>
    <w:rsid w:val="004B3DA3"/>
    <w:rsid w:val="004C3F5C"/>
    <w:rsid w:val="004C5B94"/>
    <w:rsid w:val="004D07D1"/>
    <w:rsid w:val="004D27FE"/>
    <w:rsid w:val="004D6BA0"/>
    <w:rsid w:val="004F0FA0"/>
    <w:rsid w:val="004F0FE6"/>
    <w:rsid w:val="004F1B3B"/>
    <w:rsid w:val="004F7D8E"/>
    <w:rsid w:val="00512278"/>
    <w:rsid w:val="00513C14"/>
    <w:rsid w:val="005169AB"/>
    <w:rsid w:val="00516D6B"/>
    <w:rsid w:val="00516FC3"/>
    <w:rsid w:val="00524F10"/>
    <w:rsid w:val="00533187"/>
    <w:rsid w:val="00537144"/>
    <w:rsid w:val="00547B49"/>
    <w:rsid w:val="005674CC"/>
    <w:rsid w:val="005740B2"/>
    <w:rsid w:val="0059615F"/>
    <w:rsid w:val="005A31D0"/>
    <w:rsid w:val="005A5374"/>
    <w:rsid w:val="005B3DE4"/>
    <w:rsid w:val="005C2724"/>
    <w:rsid w:val="005D251B"/>
    <w:rsid w:val="005F17A0"/>
    <w:rsid w:val="005F41C5"/>
    <w:rsid w:val="00602CE4"/>
    <w:rsid w:val="00603350"/>
    <w:rsid w:val="00611ED9"/>
    <w:rsid w:val="00624186"/>
    <w:rsid w:val="006263CE"/>
    <w:rsid w:val="00634A7E"/>
    <w:rsid w:val="00642C0D"/>
    <w:rsid w:val="00652F86"/>
    <w:rsid w:val="0067311A"/>
    <w:rsid w:val="0068386A"/>
    <w:rsid w:val="006876F6"/>
    <w:rsid w:val="006930AB"/>
    <w:rsid w:val="0069574C"/>
    <w:rsid w:val="006A5C43"/>
    <w:rsid w:val="006A67C6"/>
    <w:rsid w:val="006B5D43"/>
    <w:rsid w:val="006C0854"/>
    <w:rsid w:val="006E6145"/>
    <w:rsid w:val="006F0D53"/>
    <w:rsid w:val="006F59C0"/>
    <w:rsid w:val="00713E0D"/>
    <w:rsid w:val="00716BD4"/>
    <w:rsid w:val="00720340"/>
    <w:rsid w:val="0072477F"/>
    <w:rsid w:val="00724D75"/>
    <w:rsid w:val="00725EF0"/>
    <w:rsid w:val="0072663F"/>
    <w:rsid w:val="007279C0"/>
    <w:rsid w:val="0073085C"/>
    <w:rsid w:val="00732871"/>
    <w:rsid w:val="00734622"/>
    <w:rsid w:val="00743F94"/>
    <w:rsid w:val="00766406"/>
    <w:rsid w:val="00770F65"/>
    <w:rsid w:val="00771D08"/>
    <w:rsid w:val="007733D8"/>
    <w:rsid w:val="00780755"/>
    <w:rsid w:val="00782C59"/>
    <w:rsid w:val="00783C15"/>
    <w:rsid w:val="007928D0"/>
    <w:rsid w:val="00792CFD"/>
    <w:rsid w:val="007A37D7"/>
    <w:rsid w:val="007A730E"/>
    <w:rsid w:val="007A7E01"/>
    <w:rsid w:val="007B575D"/>
    <w:rsid w:val="007B5BAC"/>
    <w:rsid w:val="007B6AFB"/>
    <w:rsid w:val="007D0B32"/>
    <w:rsid w:val="007D2064"/>
    <w:rsid w:val="007D5E30"/>
    <w:rsid w:val="007E7E4B"/>
    <w:rsid w:val="007F6DF8"/>
    <w:rsid w:val="0080540A"/>
    <w:rsid w:val="008116F9"/>
    <w:rsid w:val="008203F2"/>
    <w:rsid w:val="0083189A"/>
    <w:rsid w:val="00833C97"/>
    <w:rsid w:val="008409E2"/>
    <w:rsid w:val="00843585"/>
    <w:rsid w:val="008439BB"/>
    <w:rsid w:val="00850D14"/>
    <w:rsid w:val="00851EB2"/>
    <w:rsid w:val="008527E0"/>
    <w:rsid w:val="00856F18"/>
    <w:rsid w:val="008603FC"/>
    <w:rsid w:val="00863CC9"/>
    <w:rsid w:val="00866F15"/>
    <w:rsid w:val="0087468B"/>
    <w:rsid w:val="00880241"/>
    <w:rsid w:val="00883FCF"/>
    <w:rsid w:val="00892125"/>
    <w:rsid w:val="008A098B"/>
    <w:rsid w:val="008A4664"/>
    <w:rsid w:val="008C1353"/>
    <w:rsid w:val="008D3E6A"/>
    <w:rsid w:val="008D63D0"/>
    <w:rsid w:val="008E687A"/>
    <w:rsid w:val="008F2184"/>
    <w:rsid w:val="00905068"/>
    <w:rsid w:val="00906A67"/>
    <w:rsid w:val="00914D4B"/>
    <w:rsid w:val="00926CB4"/>
    <w:rsid w:val="00930814"/>
    <w:rsid w:val="009430B9"/>
    <w:rsid w:val="009521EE"/>
    <w:rsid w:val="00952DDB"/>
    <w:rsid w:val="00957890"/>
    <w:rsid w:val="00961B9E"/>
    <w:rsid w:val="009717D5"/>
    <w:rsid w:val="00973C15"/>
    <w:rsid w:val="00974324"/>
    <w:rsid w:val="00980A05"/>
    <w:rsid w:val="00982799"/>
    <w:rsid w:val="009852A9"/>
    <w:rsid w:val="009A0779"/>
    <w:rsid w:val="009A25DD"/>
    <w:rsid w:val="009C0046"/>
    <w:rsid w:val="009C0BA3"/>
    <w:rsid w:val="009C280F"/>
    <w:rsid w:val="009D029A"/>
    <w:rsid w:val="009D1C98"/>
    <w:rsid w:val="009D491D"/>
    <w:rsid w:val="009E53CC"/>
    <w:rsid w:val="009F23AD"/>
    <w:rsid w:val="00A14ABC"/>
    <w:rsid w:val="00A150A6"/>
    <w:rsid w:val="00A310CC"/>
    <w:rsid w:val="00A31705"/>
    <w:rsid w:val="00A32A65"/>
    <w:rsid w:val="00A365D1"/>
    <w:rsid w:val="00A41E18"/>
    <w:rsid w:val="00A420BF"/>
    <w:rsid w:val="00A627E0"/>
    <w:rsid w:val="00A63F1C"/>
    <w:rsid w:val="00A66B52"/>
    <w:rsid w:val="00A80E97"/>
    <w:rsid w:val="00A834E8"/>
    <w:rsid w:val="00A85ACF"/>
    <w:rsid w:val="00A95D55"/>
    <w:rsid w:val="00AA2EBB"/>
    <w:rsid w:val="00AA2F17"/>
    <w:rsid w:val="00AB236E"/>
    <w:rsid w:val="00AC5184"/>
    <w:rsid w:val="00AD02C6"/>
    <w:rsid w:val="00AD2842"/>
    <w:rsid w:val="00AF011B"/>
    <w:rsid w:val="00AF391A"/>
    <w:rsid w:val="00AF4F98"/>
    <w:rsid w:val="00AF5A9A"/>
    <w:rsid w:val="00B01FFD"/>
    <w:rsid w:val="00B06002"/>
    <w:rsid w:val="00B11042"/>
    <w:rsid w:val="00B127C3"/>
    <w:rsid w:val="00B174D9"/>
    <w:rsid w:val="00B21753"/>
    <w:rsid w:val="00B24081"/>
    <w:rsid w:val="00B2792E"/>
    <w:rsid w:val="00B44719"/>
    <w:rsid w:val="00B52D47"/>
    <w:rsid w:val="00B560D6"/>
    <w:rsid w:val="00B57AC8"/>
    <w:rsid w:val="00B606E5"/>
    <w:rsid w:val="00B6368A"/>
    <w:rsid w:val="00B7362A"/>
    <w:rsid w:val="00B8102A"/>
    <w:rsid w:val="00BA1EDB"/>
    <w:rsid w:val="00BA1FD2"/>
    <w:rsid w:val="00BD46C7"/>
    <w:rsid w:val="00BF64E4"/>
    <w:rsid w:val="00BF7142"/>
    <w:rsid w:val="00BF7318"/>
    <w:rsid w:val="00C01FB7"/>
    <w:rsid w:val="00C17F25"/>
    <w:rsid w:val="00C22EFE"/>
    <w:rsid w:val="00C24545"/>
    <w:rsid w:val="00C251F3"/>
    <w:rsid w:val="00C72F73"/>
    <w:rsid w:val="00C80C08"/>
    <w:rsid w:val="00C91C5F"/>
    <w:rsid w:val="00C95352"/>
    <w:rsid w:val="00CB02E5"/>
    <w:rsid w:val="00CB77CA"/>
    <w:rsid w:val="00CB7C55"/>
    <w:rsid w:val="00CD6F6A"/>
    <w:rsid w:val="00CD766F"/>
    <w:rsid w:val="00D147CA"/>
    <w:rsid w:val="00D249C1"/>
    <w:rsid w:val="00D37F16"/>
    <w:rsid w:val="00D5624F"/>
    <w:rsid w:val="00D6248D"/>
    <w:rsid w:val="00D66880"/>
    <w:rsid w:val="00D71AE6"/>
    <w:rsid w:val="00D76AA8"/>
    <w:rsid w:val="00D76CEB"/>
    <w:rsid w:val="00D86037"/>
    <w:rsid w:val="00D91CA3"/>
    <w:rsid w:val="00D94758"/>
    <w:rsid w:val="00DA2502"/>
    <w:rsid w:val="00DB2801"/>
    <w:rsid w:val="00DB56EE"/>
    <w:rsid w:val="00DC430C"/>
    <w:rsid w:val="00DC4873"/>
    <w:rsid w:val="00DE31F6"/>
    <w:rsid w:val="00DE5F4D"/>
    <w:rsid w:val="00DE609A"/>
    <w:rsid w:val="00DF368D"/>
    <w:rsid w:val="00E30023"/>
    <w:rsid w:val="00E31E64"/>
    <w:rsid w:val="00E3592F"/>
    <w:rsid w:val="00E35D8D"/>
    <w:rsid w:val="00E5003F"/>
    <w:rsid w:val="00E554F0"/>
    <w:rsid w:val="00E57CF6"/>
    <w:rsid w:val="00E67D97"/>
    <w:rsid w:val="00E85081"/>
    <w:rsid w:val="00E87EE2"/>
    <w:rsid w:val="00E970FE"/>
    <w:rsid w:val="00EA20A0"/>
    <w:rsid w:val="00EB126E"/>
    <w:rsid w:val="00EB79AA"/>
    <w:rsid w:val="00EC455C"/>
    <w:rsid w:val="00EC469F"/>
    <w:rsid w:val="00ED2621"/>
    <w:rsid w:val="00ED56F4"/>
    <w:rsid w:val="00ED7D63"/>
    <w:rsid w:val="00EF0881"/>
    <w:rsid w:val="00EF4933"/>
    <w:rsid w:val="00EF65CB"/>
    <w:rsid w:val="00F05ED1"/>
    <w:rsid w:val="00F1287F"/>
    <w:rsid w:val="00F27648"/>
    <w:rsid w:val="00F35CD3"/>
    <w:rsid w:val="00F44697"/>
    <w:rsid w:val="00F46FCA"/>
    <w:rsid w:val="00F54488"/>
    <w:rsid w:val="00F549DC"/>
    <w:rsid w:val="00F65BE5"/>
    <w:rsid w:val="00F74CF9"/>
    <w:rsid w:val="00F76FCB"/>
    <w:rsid w:val="00F803CB"/>
    <w:rsid w:val="00F80A21"/>
    <w:rsid w:val="00FA1BB7"/>
    <w:rsid w:val="00FA3AF7"/>
    <w:rsid w:val="00FC10A3"/>
    <w:rsid w:val="00FD68C8"/>
    <w:rsid w:val="00FD6DCC"/>
    <w:rsid w:val="00FE5027"/>
    <w:rsid w:val="00FE5925"/>
    <w:rsid w:val="00FE5B02"/>
    <w:rsid w:val="00FF5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14C6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ka-GE"/>
    </w:rPr>
  </w:style>
  <w:style w:type="paragraph" w:styleId="NoSpacing">
    <w:name w:val="No Spacing"/>
    <w:uiPriority w:val="1"/>
    <w:qFormat/>
    <w:rsid w:val="00AD02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fq.geo.zug@drc.ng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katerine.gabisonia@drc.ng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F21B6-69CB-44B9-95B6-5167DCC6F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713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Irma Gobronidze</cp:lastModifiedBy>
  <cp:revision>65</cp:revision>
  <dcterms:created xsi:type="dcterms:W3CDTF">2021-12-15T13:15:00Z</dcterms:created>
  <dcterms:modified xsi:type="dcterms:W3CDTF">2022-05-20T06:18:00Z</dcterms:modified>
</cp:coreProperties>
</file>